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C2811" w14:textId="77777777" w:rsidR="00513CCD" w:rsidRDefault="00602440" w:rsidP="00D74A54">
      <w:pPr>
        <w:rPr>
          <w:b/>
          <w:bCs/>
          <w:sz w:val="36"/>
          <w:szCs w:val="36"/>
        </w:rPr>
      </w:pPr>
      <w:r w:rsidRPr="00602440">
        <w:rPr>
          <w:b/>
          <w:bCs/>
          <w:sz w:val="36"/>
          <w:szCs w:val="36"/>
        </w:rPr>
        <w:t>TODO:</w:t>
      </w:r>
    </w:p>
    <w:p w14:paraId="3399CCD3" w14:textId="77777777" w:rsidR="00A11138" w:rsidRDefault="00284C75" w:rsidP="00284C75">
      <w:r w:rsidRPr="00284C75">
        <w:t xml:space="preserve">Git Full </w:t>
      </w:r>
      <w:r w:rsidR="00AE3A8B" w:rsidRPr="00284C75">
        <w:t>Tutorials</w:t>
      </w:r>
      <w:r>
        <w:t xml:space="preserve"> </w:t>
      </w:r>
      <w:r w:rsidRPr="00284C75">
        <w:rPr>
          <w:b/>
          <w:bCs/>
        </w:rPr>
        <w:t>$</w:t>
      </w:r>
      <w:r>
        <w:t xml:space="preserve"> </w:t>
      </w:r>
      <w:r w:rsidRPr="00284C75">
        <w:t>Cashing Server\Client side</w:t>
      </w:r>
      <w:r>
        <w:t xml:space="preserve"> </w:t>
      </w:r>
      <w:r w:rsidR="0048333C" w:rsidRPr="00284C75">
        <w:rPr>
          <w:b/>
          <w:bCs/>
          <w:color w:val="000000" w:themeColor="text1"/>
        </w:rPr>
        <w:t>$</w:t>
      </w:r>
      <w:r w:rsidR="0048333C">
        <w:t xml:space="preserve"> Agile Scrum </w:t>
      </w:r>
      <w:r w:rsidR="0048333C" w:rsidRPr="00284C75">
        <w:rPr>
          <w:b/>
          <w:bCs/>
          <w:color w:val="000000" w:themeColor="text1"/>
        </w:rPr>
        <w:t>$</w:t>
      </w:r>
      <w:r w:rsidR="0048333C">
        <w:t xml:space="preserve"> Regular Expressions </w:t>
      </w:r>
      <w:r w:rsidR="0048333C" w:rsidRPr="00284C75">
        <w:rPr>
          <w:b/>
          <w:bCs/>
          <w:color w:val="000000" w:themeColor="text1"/>
        </w:rPr>
        <w:t>$</w:t>
      </w:r>
      <w:r w:rsidR="0048333C">
        <w:t xml:space="preserve"> </w:t>
      </w:r>
      <w:r w:rsidR="00A11138">
        <w:t>JS tutorials</w:t>
      </w:r>
      <w:r w:rsidR="0048333C">
        <w:t xml:space="preserve"> </w:t>
      </w:r>
      <w:r w:rsidR="0048333C" w:rsidRPr="00284C75">
        <w:rPr>
          <w:b/>
          <w:bCs/>
          <w:color w:val="000000" w:themeColor="text1"/>
        </w:rPr>
        <w:t>$</w:t>
      </w:r>
      <w:r w:rsidR="0048333C" w:rsidRPr="00284C75">
        <w:rPr>
          <w:color w:val="000000" w:themeColor="text1"/>
        </w:rPr>
        <w:t xml:space="preserve"> </w:t>
      </w:r>
      <w:r w:rsidR="00A11138">
        <w:t>TS tutorials</w:t>
      </w:r>
      <w:r w:rsidR="0048333C">
        <w:t xml:space="preserve"> </w:t>
      </w:r>
      <w:r w:rsidR="0048333C" w:rsidRPr="00284C75">
        <w:rPr>
          <w:b/>
          <w:bCs/>
          <w:color w:val="000000" w:themeColor="text1"/>
        </w:rPr>
        <w:t>$</w:t>
      </w:r>
      <w:r w:rsidR="0048333C">
        <w:t xml:space="preserve"> </w:t>
      </w:r>
      <w:r w:rsidR="00A11138">
        <w:t>React.JS tutorials</w:t>
      </w:r>
    </w:p>
    <w:p w14:paraId="2E537A6B" w14:textId="77777777" w:rsidR="000168B9" w:rsidRDefault="0048333C" w:rsidP="0048333C">
      <w:r w:rsidRPr="00284C75">
        <w:rPr>
          <w:b/>
          <w:bCs/>
          <w:color w:val="000000" w:themeColor="text1"/>
        </w:rPr>
        <w:t xml:space="preserve">$ </w:t>
      </w:r>
      <w:r>
        <w:t xml:space="preserve">LinkedIn Assessments </w:t>
      </w:r>
      <w:r w:rsidRPr="00284C75">
        <w:rPr>
          <w:b/>
          <w:bCs/>
          <w:color w:val="000000" w:themeColor="text1"/>
        </w:rPr>
        <w:t>$</w:t>
      </w:r>
      <w:r w:rsidRPr="00284C75">
        <w:rPr>
          <w:color w:val="000000" w:themeColor="text1"/>
        </w:rPr>
        <w:t xml:space="preserve"> </w:t>
      </w:r>
      <w:r>
        <w:t xml:space="preserve">Hacker Rank Problem Solving </w:t>
      </w:r>
      <w:r w:rsidRPr="00284C75">
        <w:rPr>
          <w:b/>
          <w:bCs/>
          <w:color w:val="000000" w:themeColor="text1"/>
        </w:rPr>
        <w:t>$</w:t>
      </w:r>
      <w:r>
        <w:t xml:space="preserve"> </w:t>
      </w:r>
      <w:r w:rsidR="00A11138">
        <w:t>Hacker Rank Interview Preparation Kit</w:t>
      </w:r>
      <w:r>
        <w:t xml:space="preserve"> </w:t>
      </w:r>
      <w:r w:rsidRPr="00284C75">
        <w:rPr>
          <w:b/>
          <w:bCs/>
          <w:color w:val="000000" w:themeColor="text1"/>
        </w:rPr>
        <w:t>$</w:t>
      </w:r>
      <w:r>
        <w:t xml:space="preserve"> </w:t>
      </w:r>
      <w:r w:rsidR="006A5D52">
        <w:t>Unit Testing</w:t>
      </w:r>
    </w:p>
    <w:p w14:paraId="538C2473" w14:textId="77777777" w:rsidR="00BE2908" w:rsidRDefault="00BE2908" w:rsidP="00BE2908">
      <w:r w:rsidRPr="00284C75">
        <w:rPr>
          <w:b/>
          <w:bCs/>
          <w:color w:val="000000" w:themeColor="text1"/>
        </w:rPr>
        <w:t xml:space="preserve">$ </w:t>
      </w:r>
      <w:r>
        <w:t xml:space="preserve">C# Fundamentals, </w:t>
      </w:r>
      <w:r w:rsidRPr="00284C75">
        <w:rPr>
          <w:b/>
          <w:bCs/>
          <w:color w:val="000000" w:themeColor="text1"/>
        </w:rPr>
        <w:t>$</w:t>
      </w:r>
      <w:r>
        <w:rPr>
          <w:b/>
          <w:bCs/>
          <w:color w:val="FF0000"/>
        </w:rPr>
        <w:t xml:space="preserve"> </w:t>
      </w:r>
      <w:r>
        <w:t xml:space="preserve">.NET Fundamentals, </w:t>
      </w:r>
      <w:r w:rsidRPr="00284C75">
        <w:rPr>
          <w:b/>
          <w:bCs/>
          <w:color w:val="000000" w:themeColor="text1"/>
        </w:rPr>
        <w:t>$</w:t>
      </w:r>
      <w:r w:rsidRPr="006A5D52">
        <w:rPr>
          <w:b/>
          <w:bCs/>
          <w:color w:val="FF0000"/>
        </w:rPr>
        <w:t xml:space="preserve"> </w:t>
      </w:r>
      <w:r>
        <w:t xml:space="preserve">Design Patterns, </w:t>
      </w:r>
      <w:r w:rsidRPr="00284C75">
        <w:rPr>
          <w:b/>
          <w:bCs/>
          <w:color w:val="000000" w:themeColor="text1"/>
        </w:rPr>
        <w:t>$</w:t>
      </w:r>
      <w:r>
        <w:rPr>
          <w:b/>
          <w:bCs/>
          <w:color w:val="FF0000"/>
        </w:rPr>
        <w:t xml:space="preserve"> </w:t>
      </w:r>
      <w:r>
        <w:t>.Net Core tutorials</w:t>
      </w:r>
      <w:r w:rsidR="00513CCD">
        <w:t xml:space="preserve"> teacher</w:t>
      </w:r>
    </w:p>
    <w:p w14:paraId="425F37DA" w14:textId="77777777" w:rsidR="0009735F" w:rsidRDefault="0009735F" w:rsidP="00BE2908">
      <w:r w:rsidRPr="00284C75">
        <w:rPr>
          <w:b/>
          <w:bCs/>
          <w:color w:val="000000" w:themeColor="text1"/>
        </w:rPr>
        <w:t>$</w:t>
      </w:r>
      <w:r>
        <w:rPr>
          <w:b/>
          <w:bCs/>
          <w:color w:val="FF0000"/>
        </w:rPr>
        <w:t xml:space="preserve"> </w:t>
      </w:r>
      <w:r w:rsidRPr="0009735F">
        <w:t>Time Complexity</w:t>
      </w:r>
      <w:r>
        <w:t xml:space="preserve">, </w:t>
      </w:r>
      <w:r w:rsidRPr="00284C75">
        <w:rPr>
          <w:b/>
          <w:bCs/>
          <w:color w:val="000000" w:themeColor="text1"/>
        </w:rPr>
        <w:t>$</w:t>
      </w:r>
      <w:r>
        <w:rPr>
          <w:b/>
          <w:bCs/>
          <w:color w:val="FF0000"/>
        </w:rPr>
        <w:t xml:space="preserve"> </w:t>
      </w:r>
      <w:r>
        <w:t>Popular Algorithms</w:t>
      </w:r>
    </w:p>
    <w:p w14:paraId="59EE8B7F" w14:textId="77777777" w:rsidR="00602440" w:rsidRDefault="00602440"/>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7777777"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 xml:space="preserve">HR </w:t>
            </w:r>
            <w:r w:rsidR="00B46784">
              <w:rPr>
                <w:b w:val="0"/>
                <w:bCs w:val="0"/>
                <w:color w:val="FFFFFF" w:themeColor="background1"/>
                <w:sz w:val="40"/>
                <w:szCs w:val="40"/>
              </w:rPr>
              <w:t>Interview</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77777777" w:rsidR="006A03B9" w:rsidRPr="006A03B9" w:rsidRDefault="006A03B9" w:rsidP="006A03B9">
            <w:pPr>
              <w:rPr>
                <w:sz w:val="24"/>
                <w:szCs w:val="24"/>
              </w:rPr>
            </w:pPr>
            <w:r w:rsidRPr="006A03B9">
              <w:rPr>
                <w:sz w:val="24"/>
                <w:szCs w:val="24"/>
              </w:rPr>
              <w:t>What is your preference of technologies (the ideal technology) you want to work with?</w:t>
            </w:r>
            <w:r w:rsidR="005163B9">
              <w:rPr>
                <w:sz w:val="24"/>
                <w:szCs w:val="24"/>
              </w:rPr>
              <w:t xml:space="preserve"> </w:t>
            </w:r>
            <w:r w:rsidR="005163B9" w:rsidRPr="005163B9">
              <w:rPr>
                <w:b w:val="0"/>
                <w:bCs w:val="0"/>
                <w:sz w:val="24"/>
                <w:szCs w:val="24"/>
              </w:rPr>
              <w:t xml:space="preserve">Talk about current </w:t>
            </w:r>
            <w:r w:rsidR="000A4676">
              <w:rPr>
                <w:b w:val="0"/>
                <w:bCs w:val="0"/>
                <w:sz w:val="24"/>
                <w:szCs w:val="24"/>
              </w:rPr>
              <w:t xml:space="preserve">and preferred </w:t>
            </w:r>
            <w:r w:rsidR="005163B9" w:rsidRPr="005163B9">
              <w:rPr>
                <w:b w:val="0"/>
                <w:bCs w:val="0"/>
                <w:sz w:val="24"/>
                <w:szCs w:val="24"/>
              </w:rPr>
              <w:t>technical stack</w:t>
            </w: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77777777" w:rsidR="006A03B9" w:rsidRDefault="006A03B9"/>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77777777"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 xml:space="preserve">HR </w:t>
            </w:r>
            <w:r w:rsidR="0065049F">
              <w:rPr>
                <w:b w:val="0"/>
                <w:bCs w:val="0"/>
                <w:color w:val="FFFFFF" w:themeColor="background1"/>
                <w:sz w:val="40"/>
                <w:szCs w:val="40"/>
              </w:rPr>
              <w:t>Interview</w:t>
            </w:r>
            <w:r w:rsidRPr="00B3643F">
              <w:rPr>
                <w:b w:val="0"/>
                <w:bCs w:val="0"/>
                <w:color w:val="FFFFFF" w:themeColor="background1"/>
                <w:sz w:val="40"/>
                <w:szCs w:val="40"/>
              </w:rPr>
              <w:t xml:space="preserve"> 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7777777"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t>Technical</w:t>
            </w:r>
            <w:r w:rsidR="00986D91">
              <w:rPr>
                <w:b w:val="0"/>
                <w:bCs w:val="0"/>
                <w:color w:val="FFFFFF" w:themeColor="background1"/>
                <w:sz w:val="40"/>
                <w:szCs w:val="40"/>
              </w:rPr>
              <w:t xml:space="preserve"> </w:t>
            </w:r>
            <w:r w:rsidR="0044619F">
              <w:rPr>
                <w:b w:val="0"/>
                <w:bCs w:val="0"/>
                <w:color w:val="FFFFFF" w:themeColor="background1"/>
                <w:sz w:val="40"/>
                <w:szCs w:val="40"/>
              </w:rPr>
              <w:t>Interview</w:t>
            </w:r>
            <w:r w:rsidR="00986D91">
              <w:rPr>
                <w:b w:val="0"/>
                <w:bCs w:val="0"/>
                <w:color w:val="FFFFFF" w:themeColor="background1"/>
                <w:sz w:val="40"/>
                <w:szCs w:val="40"/>
              </w:rPr>
              <w:t xml:space="preserve"> 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lastRenderedPageBreak/>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C61753" w14:paraId="1AAC144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CBD066C" w14:textId="77777777" w:rsidR="00C61753" w:rsidRPr="00C62E65" w:rsidRDefault="00C61753" w:rsidP="00BE2CF6">
            <w:pPr>
              <w:rPr>
                <w:b w:val="0"/>
                <w:bCs w:val="0"/>
                <w:sz w:val="28"/>
                <w:szCs w:val="28"/>
              </w:rPr>
            </w:pPr>
            <w:r w:rsidRPr="00C62E65">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p>
        </w:tc>
      </w:tr>
      <w:tr w:rsidR="00602440" w14:paraId="34E8C8E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t>Difference between Ansible and Terraform and PowerShell</w:t>
            </w:r>
            <w:r w:rsidRPr="00A61687">
              <w:rPr>
                <w:b w:val="0"/>
                <w:bCs w:val="0"/>
              </w:rPr>
              <w:t xml:space="preserve">: </w:t>
            </w:r>
          </w:p>
          <w:p w14:paraId="7AC47104" w14:textId="77777777"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Pr>
                <w:b w:val="0"/>
                <w:bCs w:val="0"/>
              </w:rPr>
              <w:t>.</w:t>
            </w:r>
          </w:p>
          <w:p w14:paraId="0D14F881" w14:textId="77777777"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Pr>
                <w:b w:val="0"/>
                <w:bCs w:val="0"/>
              </w:rPr>
              <w:t>.</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lastRenderedPageBreak/>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lastRenderedPageBreak/>
              <w:t xml:space="preserve">$$ </w:t>
            </w:r>
            <w:proofErr w:type="spellStart"/>
            <w:r w:rsidR="0035187F">
              <w:t>Kubernates</w:t>
            </w:r>
            <w:proofErr w:type="spellEnd"/>
            <w:r w:rsidR="0035187F">
              <w:t>:</w:t>
            </w:r>
          </w:p>
        </w:tc>
      </w:tr>
      <w:tr w:rsidR="002548DA" w14:paraId="588B6866"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F4643D" w14:paraId="1CF6D97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1FE1EF7" w14:textId="092F5EA5" w:rsidR="00F4643D" w:rsidRPr="00F4643D" w:rsidRDefault="00F4643D" w:rsidP="002548DA">
            <w:pPr>
              <w:rPr>
                <w:b w:val="0"/>
                <w:bCs w:val="0"/>
              </w:rPr>
            </w:pPr>
            <w:r w:rsidRPr="00F4643D">
              <w:t>Fibonacci numbers</w:t>
            </w:r>
            <w:r w:rsidRPr="00F4643D">
              <w:rPr>
                <w:b w:val="0"/>
                <w:bCs w:val="0"/>
              </w:rPr>
              <w:t>: Is a list of numbers where every number is the sum of the two preceding ones.</w:t>
            </w:r>
          </w:p>
        </w:tc>
      </w:tr>
      <w:tr w:rsidR="002548DA" w14:paraId="39041CF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BC5C0C" w14:textId="77777777" w:rsidR="002548DA" w:rsidRDefault="002548DA" w:rsidP="00B933DC">
            <w:pPr>
              <w:rPr>
                <w:b w:val="0"/>
                <w:bCs w:val="0"/>
              </w:rPr>
            </w:pPr>
            <w:r w:rsidRPr="00602440">
              <w:t>Code Time Complexity</w:t>
            </w:r>
            <w:r>
              <w:t xml:space="preserve">: &gt; </w:t>
            </w:r>
            <w:r w:rsidR="00B933DC" w:rsidRPr="00B933DC">
              <w:rPr>
                <w:b w:val="0"/>
                <w:bCs w:val="0"/>
              </w:rPr>
              <w:t>Big</w:t>
            </w:r>
            <w:r w:rsidR="00B933DC">
              <w:t xml:space="preserve"> </w:t>
            </w:r>
            <w:r w:rsidRPr="00B40FBB">
              <w:rPr>
                <w:b w:val="0"/>
                <w:bCs w:val="0"/>
              </w:rPr>
              <w:t>O notation, the time complexity measure unit</w:t>
            </w:r>
            <w:r w:rsidR="00B402B3">
              <w:rPr>
                <w:b w:val="0"/>
                <w:bCs w:val="0"/>
              </w:rPr>
              <w:t xml:space="preserve"> which describes performance</w:t>
            </w:r>
            <w:r w:rsidR="005B792F">
              <w:rPr>
                <w:b w:val="0"/>
                <w:bCs w:val="0"/>
              </w:rPr>
              <w:t xml:space="preserv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732405AF" w14:textId="77777777" w:rsidR="002548DA" w:rsidRDefault="002548DA" w:rsidP="002548DA">
            <w:pPr>
              <w:rPr>
                <w:b w:val="0"/>
                <w:bCs w:val="0"/>
              </w:rPr>
            </w:pPr>
            <w:r w:rsidRPr="00695E59">
              <w:rPr>
                <w:color w:val="385623" w:themeColor="accent6" w:themeShade="80"/>
              </w:rPr>
              <w:t>O(log(n))</w:t>
            </w:r>
            <w:r>
              <w:rPr>
                <w:b w:val="0"/>
                <w:bCs w:val="0"/>
              </w:rPr>
              <w:t xml:space="preserve"> Logarithmic: </w:t>
            </w:r>
            <w:r w:rsidR="00C854A8">
              <w:rPr>
                <w:b w:val="0"/>
                <w:bCs w:val="0"/>
              </w:rPr>
              <w:t xml:space="preserve">finding element in a sorted array with </w:t>
            </w:r>
            <w:r w:rsidR="00C854A8" w:rsidRPr="00C854A8">
              <w:rPr>
                <w:b w:val="0"/>
                <w:bCs w:val="0"/>
                <w:u w:val="single"/>
              </w:rPr>
              <w:t>binary search</w:t>
            </w:r>
            <w:r w:rsidR="00502F61">
              <w:rPr>
                <w:b w:val="0"/>
                <w:bCs w:val="0"/>
                <w:u w:val="single"/>
              </w:rPr>
              <w:t xml:space="preserve"> </w:t>
            </w:r>
            <w:r w:rsidR="00502F61" w:rsidRPr="00502F61">
              <w:rPr>
                <w:b w:val="0"/>
                <w:bCs w:val="0"/>
              </w:rPr>
              <w:t>(</w:t>
            </w:r>
            <w:r w:rsidR="00502F61" w:rsidRPr="00502F61">
              <w:t>Binary search in C# Binary search works on a sorted array. The value is compared with the middle element of the array. If equality is not found, then the half part is eliminated in which the value is not there.</w:t>
            </w:r>
            <w:r w:rsidR="00502F61" w:rsidRPr="00502F61">
              <w:rPr>
                <w:b w:val="0"/>
                <w:bCs w:val="0"/>
              </w:rPr>
              <w:t>)</w:t>
            </w:r>
          </w:p>
          <w:p w14:paraId="47FAF5CC" w14:textId="77777777" w:rsidR="002548DA" w:rsidRDefault="002548DA" w:rsidP="00C854A8">
            <w:pPr>
              <w:rPr>
                <w:b w:val="0"/>
                <w:bCs w:val="0"/>
              </w:rPr>
            </w:pPr>
            <w:r w:rsidRPr="00695E59">
              <w:rPr>
                <w:color w:val="385623" w:themeColor="accent6" w:themeShade="80"/>
              </w:rPr>
              <w:t>O(n)</w:t>
            </w:r>
            <w:r>
              <w:rPr>
                <w:b w:val="0"/>
                <w:bCs w:val="0"/>
              </w:rPr>
              <w:t xml:space="preserve"> Linear: </w:t>
            </w:r>
            <w:r w:rsidR="00C854A8">
              <w:rPr>
                <w:b w:val="0"/>
                <w:bCs w:val="0"/>
              </w:rPr>
              <w:t>finding max element in unsorted array</w:t>
            </w:r>
          </w:p>
          <w:p w14:paraId="01B46A41" w14:textId="77777777" w:rsidR="00B22D01" w:rsidRDefault="00B22D01" w:rsidP="00B22D01">
            <w:pPr>
              <w:rPr>
                <w:b w:val="0"/>
                <w:bCs w:val="0"/>
              </w:rPr>
            </w:pPr>
            <w:r w:rsidRPr="00B22D01">
              <w:rPr>
                <w:color w:val="385623" w:themeColor="accent6" w:themeShade="80"/>
              </w:rPr>
              <w:t>O(n log n)</w:t>
            </w:r>
            <w:r>
              <w:rPr>
                <w:b w:val="0"/>
                <w:bCs w:val="0"/>
              </w:rPr>
              <w:t xml:space="preserve"> </w:t>
            </w:r>
            <w:proofErr w:type="spellStart"/>
            <w:r w:rsidRPr="00B22D01">
              <w:rPr>
                <w:b w:val="0"/>
                <w:bCs w:val="0"/>
              </w:rPr>
              <w:t>Linearithmic</w:t>
            </w:r>
            <w:proofErr w:type="spellEnd"/>
            <w:r>
              <w:rPr>
                <w:b w:val="0"/>
                <w:bCs w:val="0"/>
              </w:rPr>
              <w:t xml:space="preserve">: </w:t>
            </w:r>
            <w:r w:rsidR="00C854A8">
              <w:rPr>
                <w:b w:val="0"/>
                <w:bCs w:val="0"/>
              </w:rPr>
              <w:t xml:space="preserve">sorting elements in array with </w:t>
            </w:r>
            <w:r w:rsidR="00C854A8" w:rsidRPr="00C854A8">
              <w:rPr>
                <w:b w:val="0"/>
                <w:bCs w:val="0"/>
                <w:u w:val="single"/>
              </w:rPr>
              <w:t>merge sort</w:t>
            </w:r>
          </w:p>
          <w:p w14:paraId="015CFC9C" w14:textId="77777777" w:rsidR="002548DA" w:rsidRDefault="002548DA" w:rsidP="002548DA">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sidR="00C854A8">
              <w:rPr>
                <w:b w:val="0"/>
                <w:bCs w:val="0"/>
              </w:rPr>
              <w:t xml:space="preserve"> Quadratic: sorting array with </w:t>
            </w:r>
            <w:r w:rsidR="00C854A8" w:rsidRPr="00C854A8">
              <w:rPr>
                <w:b w:val="0"/>
                <w:bCs w:val="0"/>
                <w:u w:val="single"/>
              </w:rPr>
              <w:t>bubble sort</w:t>
            </w:r>
          </w:p>
          <w:p w14:paraId="67539A9A" w14:textId="77777777" w:rsidR="000C48CB" w:rsidRDefault="00B677B4" w:rsidP="000C48CB">
            <w:pPr>
              <w:rPr>
                <w:b w:val="0"/>
                <w:bCs w:val="0"/>
              </w:rPr>
            </w:pPr>
            <w:r>
              <w:rPr>
                <w:color w:val="385623" w:themeColor="accent6" w:themeShade="80"/>
              </w:rPr>
              <w:t>O(n</w:t>
            </w:r>
            <w:r>
              <w:rPr>
                <w:color w:val="385623" w:themeColor="accent6" w:themeShade="80"/>
                <w:vertAlign w:val="superscript"/>
              </w:rPr>
              <w:t>3</w:t>
            </w:r>
            <w:r w:rsidR="000C48CB" w:rsidRPr="000C48CB">
              <w:rPr>
                <w:color w:val="385623" w:themeColor="accent6" w:themeShade="80"/>
              </w:rPr>
              <w:t>)</w:t>
            </w:r>
            <w:r w:rsidR="000C48CB">
              <w:t xml:space="preserve"> </w:t>
            </w:r>
            <w:r w:rsidR="000C48CB" w:rsidRPr="000C48CB">
              <w:rPr>
                <w:b w:val="0"/>
                <w:bCs w:val="0"/>
              </w:rPr>
              <w:t>Cubic</w:t>
            </w:r>
            <w:r w:rsidR="000C48CB">
              <w:rPr>
                <w:b w:val="0"/>
                <w:bCs w:val="0"/>
              </w:rPr>
              <w:t xml:space="preserve">: </w:t>
            </w:r>
          </w:p>
          <w:p w14:paraId="0D5F040C" w14:textId="77777777" w:rsidR="00DC00DA" w:rsidRDefault="00B677B4" w:rsidP="00DC00DA">
            <w:pPr>
              <w:rPr>
                <w:b w:val="0"/>
                <w:bCs w:val="0"/>
              </w:rPr>
            </w:pPr>
            <w:r>
              <w:rPr>
                <w:color w:val="385623" w:themeColor="accent6" w:themeShade="80"/>
              </w:rPr>
              <w:t>O(2</w:t>
            </w:r>
            <w:r>
              <w:rPr>
                <w:color w:val="385623" w:themeColor="accent6" w:themeShade="80"/>
                <w:vertAlign w:val="superscript"/>
              </w:rPr>
              <w:t>n</w:t>
            </w:r>
            <w:r w:rsidR="00DC00DA" w:rsidRPr="00DC00DA">
              <w:rPr>
                <w:color w:val="385623" w:themeColor="accent6" w:themeShade="80"/>
              </w:rPr>
              <w:t>)</w:t>
            </w:r>
            <w:r w:rsidR="00DC00DA">
              <w:rPr>
                <w:color w:val="385623" w:themeColor="accent6" w:themeShade="80"/>
              </w:rPr>
              <w:t xml:space="preserve"> </w:t>
            </w:r>
            <w:r w:rsidR="00DC00DA" w:rsidRPr="00DC00DA">
              <w:rPr>
                <w:b w:val="0"/>
                <w:bCs w:val="0"/>
              </w:rPr>
              <w:t>Exponential</w:t>
            </w:r>
            <w:r w:rsidR="00DC00DA">
              <w:rPr>
                <w:b w:val="0"/>
                <w:bCs w:val="0"/>
              </w:rPr>
              <w:t>:</w:t>
            </w:r>
            <w:r w:rsidR="00B402B3">
              <w:rPr>
                <w:b w:val="0"/>
                <w:bCs w:val="0"/>
              </w:rPr>
              <w:t xml:space="preserve"> find all subsets</w:t>
            </w:r>
          </w:p>
          <w:p w14:paraId="112AFBA1" w14:textId="77777777" w:rsidR="00DC00DA" w:rsidRPr="00602440" w:rsidRDefault="00DC00DA" w:rsidP="00DC00DA">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F41FC7" w14:paraId="5AA1983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DD80286" w14:textId="77777777" w:rsidR="00F41FC7" w:rsidRDefault="008359CF" w:rsidP="00B933DC">
            <w:r w:rsidRPr="008359CF">
              <w:rPr>
                <w:color w:val="FF0000"/>
              </w:rPr>
              <w:t xml:space="preserve">$ </w:t>
            </w:r>
            <w:r w:rsidR="00F41FC7">
              <w:t>Popular algorithms you should know:</w:t>
            </w:r>
          </w:p>
          <w:p w14:paraId="12E5C3DF" w14:textId="77777777" w:rsidR="004418F5" w:rsidRDefault="004418F5" w:rsidP="00B933DC">
            <w:r>
              <w:t>Insertion Sort:</w:t>
            </w:r>
          </w:p>
          <w:p w14:paraId="1397F8CA" w14:textId="77777777" w:rsidR="004418F5" w:rsidRDefault="004418F5" w:rsidP="00B933DC">
            <w:r>
              <w:t>Selection Sort:</w:t>
            </w:r>
          </w:p>
          <w:p w14:paraId="48300864" w14:textId="77777777" w:rsidR="00F41FC7" w:rsidRDefault="00F41FC7" w:rsidP="00B933DC">
            <w:r>
              <w:t>Merge Sort:</w:t>
            </w:r>
          </w:p>
          <w:p w14:paraId="75BEC834" w14:textId="77777777" w:rsidR="00F41FC7" w:rsidRDefault="00F41FC7" w:rsidP="00B933DC">
            <w:r>
              <w:t>Bubble Sort:</w:t>
            </w:r>
          </w:p>
          <w:p w14:paraId="331377F7" w14:textId="77777777" w:rsidR="004418F5" w:rsidRDefault="004418F5" w:rsidP="00B933DC">
            <w:r>
              <w:t>Quick Sort:</w:t>
            </w:r>
          </w:p>
          <w:p w14:paraId="0CEE08FD" w14:textId="77777777" w:rsidR="004418F5" w:rsidRDefault="004418F5" w:rsidP="008359CF">
            <w:r>
              <w:t>Binary Search Tree:</w:t>
            </w:r>
          </w:p>
          <w:p w14:paraId="22DB859D" w14:textId="77777777" w:rsidR="00F41FC7" w:rsidRPr="00602440" w:rsidRDefault="00F41FC7" w:rsidP="00B933DC">
            <w:r>
              <w:t>Factorial:</w:t>
            </w:r>
          </w:p>
        </w:tc>
      </w:tr>
      <w:tr w:rsidR="002548DA" w14:paraId="7E07EE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lastRenderedPageBreak/>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t>&gt;&gt; Putting some measures to be checked after every phase of application</w:t>
            </w:r>
          </w:p>
        </w:tc>
      </w:tr>
      <w:tr w:rsidR="00490CB0" w14:paraId="374CADB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t>Sanity Test</w:t>
            </w:r>
            <w:r w:rsidR="004E7F40" w:rsidRPr="004E7F40">
              <w:rPr>
                <w:b w:val="0"/>
                <w:bCs w:val="0"/>
              </w:rPr>
              <w:t>: is done to check the new functionality/bugs have been fixed</w:t>
            </w:r>
          </w:p>
        </w:tc>
      </w:tr>
      <w:tr w:rsidR="007D0A86" w14:paraId="3E4ED796"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t xml:space="preserve">$$ </w:t>
            </w:r>
            <w:r>
              <w:t>Code Smell</w:t>
            </w:r>
          </w:p>
        </w:tc>
      </w:tr>
      <w:tr w:rsidR="00D32FE0" w14:paraId="62406E9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t>Cross-site request forgery (CSRF):</w:t>
            </w:r>
            <w:r w:rsidRPr="00622564">
              <w:t xml:space="preserve"> </w:t>
            </w:r>
            <w:r w:rsidRPr="001352A1">
              <w:rPr>
                <w:b w:val="0"/>
                <w:bCs w:val="0"/>
              </w:rPr>
              <w:t xml:space="preserve">also known as one-click attack or session riding and abbreviated as CSRF, is a type of malicious </w:t>
            </w:r>
            <w:hyperlink r:id="rId5" w:tooltip="Exploit (computer security)" w:history="1">
              <w:r w:rsidRPr="001352A1">
                <w:rPr>
                  <w:b w:val="0"/>
                  <w:bCs w:val="0"/>
                </w:rPr>
                <w:t>exploit</w:t>
              </w:r>
            </w:hyperlink>
            <w:r w:rsidRPr="001352A1">
              <w:rPr>
                <w:b w:val="0"/>
                <w:bCs w:val="0"/>
              </w:rPr>
              <w:t xml:space="preserve"> of a </w:t>
            </w:r>
            <w:hyperlink r:id="rId6" w:tooltip="Website" w:history="1">
              <w:r w:rsidRPr="001352A1">
                <w:rPr>
                  <w:b w:val="0"/>
                  <w:bCs w:val="0"/>
                </w:rPr>
                <w:t>website</w:t>
              </w:r>
            </w:hyperlink>
            <w:r w:rsidRPr="001352A1">
              <w:rPr>
                <w:b w:val="0"/>
                <w:bCs w:val="0"/>
              </w:rPr>
              <w:t xml:space="preserve"> where unauthorized commands are transmitted from a </w:t>
            </w:r>
            <w:hyperlink r:id="rId7"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8"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9"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lastRenderedPageBreak/>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t xml:space="preserve">&gt; </w:t>
            </w:r>
            <w:r w:rsidRPr="00B651B2">
              <w:rPr>
                <w:b w:val="0"/>
                <w:bCs w:val="0"/>
              </w:rPr>
              <w:t>The consumer handles the message.</w:t>
            </w:r>
          </w:p>
        </w:tc>
      </w:tr>
      <w:tr w:rsidR="005B5E96" w14:paraId="49E2FFDE"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0"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B3B08E5" w14:textId="5D02A670" w:rsidR="00D36121" w:rsidRDefault="00D36121" w:rsidP="00DF2979">
            <w:r w:rsidRPr="00D36121">
              <w:t>Data warehouse</w:t>
            </w:r>
            <w:r w:rsidR="00ED0D80">
              <w:t>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p w14:paraId="28112CAF" w14:textId="52C0C333" w:rsidR="00D53F45" w:rsidRPr="00D53F45" w:rsidRDefault="00D53F45" w:rsidP="00DF2979">
            <w:pPr>
              <w:rPr>
                <w:b w:val="0"/>
                <w:bCs w:val="0"/>
                <w:i/>
                <w:iCs/>
                <w:u w:val="single"/>
              </w:rPr>
            </w:pPr>
            <w:proofErr w:type="gramStart"/>
            <w:r w:rsidRPr="00D53F45">
              <w:rPr>
                <w:b w:val="0"/>
                <w:bCs w:val="0"/>
                <w:i/>
                <w:iCs/>
                <w:u w:val="single"/>
              </w:rPr>
              <w:t>Also</w:t>
            </w:r>
            <w:proofErr w:type="gramEnd"/>
            <w:r w:rsidRPr="00D53F45">
              <w:rPr>
                <w:b w:val="0"/>
                <w:bCs w:val="0"/>
                <w:i/>
                <w:iCs/>
                <w:u w:val="single"/>
              </w:rPr>
              <w:t xml:space="preserve"> to enhance querying performance by reducing the number of records after moving the historical records to the warehousing DB</w:t>
            </w:r>
          </w:p>
        </w:tc>
      </w:tr>
      <w:tr w:rsidR="008A55C7" w14:paraId="232FF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t>Data models</w:t>
            </w:r>
            <w:r w:rsidRPr="004A3923">
              <w:rPr>
                <w:b w:val="0"/>
                <w:bCs w:val="0"/>
              </w:rPr>
              <w:t> define how data is connected to each other and how they are processed and stored inside the system.</w:t>
            </w:r>
          </w:p>
        </w:tc>
      </w:tr>
      <w:tr w:rsidR="00F27C38" w14:paraId="7E8E594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lastRenderedPageBreak/>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lastRenderedPageBreak/>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2"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is on() is binding event to element dynamically using below:</w:t>
            </w:r>
            <w:r w:rsidR="00355B73">
              <w:rPr>
                <w:b w:val="0"/>
                <w:bCs w:val="0"/>
              </w:rPr>
              <w:br/>
            </w:r>
            <w:r w:rsidR="00355B73" w:rsidRPr="00355B73">
              <w:rPr>
                <w:b w:val="0"/>
                <w:bCs w:val="0"/>
                <w:color w:val="1F4E79" w:themeColor="accent1" w:themeShade="80"/>
              </w:rPr>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lastRenderedPageBreak/>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 xml:space="preserve">but if you have many parameters (arguments) then </w:t>
            </w:r>
            <w:r w:rsidR="005403A7">
              <w:rPr>
                <w:rStyle w:val="p"/>
                <w:rFonts w:ascii="Consolas" w:hAnsi="Consolas"/>
                <w:sz w:val="20"/>
                <w:szCs w:val="20"/>
              </w:rPr>
              <w:lastRenderedPageBreak/>
              <w:t>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lastRenderedPageBreak/>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lastRenderedPageBreak/>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lastRenderedPageBreak/>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3"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t xml:space="preserve">What is </w:t>
            </w:r>
            <w:proofErr w:type="spellStart"/>
            <w:proofErr w:type="gramStart"/>
            <w:r w:rsidRPr="00117637">
              <w:t>Array.reduce</w:t>
            </w:r>
            <w:proofErr w:type="spellEnd"/>
            <w:r w:rsidRPr="00117637">
              <w:rPr>
                <w:b w:val="0"/>
                <w:bCs w:val="0"/>
              </w:rPr>
              <w:t xml:space="preserve"> :</w:t>
            </w:r>
            <w:proofErr w:type="gramEnd"/>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4"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lastRenderedPageBreak/>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lastRenderedPageBreak/>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lastRenderedPageBreak/>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lastRenderedPageBreak/>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5"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lastRenderedPageBreak/>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lastRenderedPageBreak/>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6"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lastRenderedPageBreak/>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t>JSON &amp; XML</w:t>
            </w:r>
            <w:r w:rsidR="00D475F7">
              <w:rPr>
                <w:b/>
                <w:bCs/>
              </w:rPr>
              <w:t>:</w:t>
            </w:r>
            <w:r>
              <w:t xml:space="preserve"> </w:t>
            </w:r>
            <w:r w:rsidR="002F01F1" w:rsidRPr="002F01F1">
              <w:t>JSON (JavaScript Object Notation) is a lightweight data-interchange format and it completely language independent. ... Extensible Markup Language (XML) is a markup language that defines a set of rules for encoding documents in a 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lastRenderedPageBreak/>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7"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77777777" w:rsidR="00100DDB" w:rsidRPr="00625B4A" w:rsidRDefault="00100DDB" w:rsidP="005163B9">
            <w:pPr>
              <w:cnfStyle w:val="000000100000" w:firstRow="0" w:lastRow="0" w:firstColumn="0" w:lastColumn="0" w:oddVBand="0" w:evenVBand="0" w:oddHBand="1" w:evenHBand="0" w:firstRowFirstColumn="0" w:firstRowLastColumn="0" w:lastRowFirstColumn="0" w:lastRowLastColumn="0"/>
              <w:rPr>
                <w:b/>
                <w:bCs/>
              </w:rPr>
            </w:pPr>
          </w:p>
        </w:tc>
      </w:tr>
      <w:tr w:rsidR="00BC3317" w14:paraId="330250EA"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t>Then this native code is executed by the Operating system and the output will shows according to your requirement.</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lastRenderedPageBreak/>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lastRenderedPageBreak/>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t>Interface</w:t>
            </w:r>
            <w:r w:rsidRPr="0046326A">
              <w:rPr>
                <w:b w:val="0"/>
                <w:bCs w:val="0"/>
              </w:rPr>
              <w:t>: is a collection of abstract methods and doesn’t have constructor</w:t>
            </w:r>
          </w:p>
        </w:tc>
      </w:tr>
      <w:tr w:rsidR="003667C9" w14:paraId="5D7D6AF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8" w:tgtFrame="_blank" w:history="1">
              <w:r w:rsidRPr="003667C9">
                <w:rPr>
                  <w:b w:val="0"/>
                  <w:bCs w:val="0"/>
                </w:rPr>
                <w:t>methods</w:t>
              </w:r>
            </w:hyperlink>
            <w:r w:rsidRPr="003667C9">
              <w:rPr>
                <w:b w:val="0"/>
                <w:bCs w:val="0"/>
              </w:rPr>
              <w:t xml:space="preserve">, or </w:t>
            </w:r>
            <w:hyperlink r:id="rId19"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100000" w:firstRow="0" w:lastRow="0" w:firstColumn="0" w:lastColumn="0" w:oddVBand="0" w:evenVBand="0" w:oddHBand="1"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77777777" w:rsidR="00C14325" w:rsidRPr="00362205" w:rsidRDefault="00C14325" w:rsidP="00362205">
            <w:pPr>
              <w:rPr>
                <w:b w:val="0"/>
                <w:bCs w:val="0"/>
              </w:rPr>
            </w:pPr>
            <w:r>
              <w:t xml:space="preserve">What is Repository: </w:t>
            </w:r>
            <w:r w:rsidRPr="002A78ED">
              <w:rPr>
                <w:b w:val="0"/>
                <w:bCs w:val="0"/>
              </w:rPr>
              <w:t>It centralizes data logic or business logic and service logic. It gives a substitution point for the unit tests. If you want to modify the data access logic or business access logic, you don't need to change the repository logic.</w:t>
            </w:r>
          </w:p>
        </w:tc>
      </w:tr>
      <w:tr w:rsidR="00C14325" w14:paraId="6AD2AECD"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77777777" w:rsidR="00C14325" w:rsidRPr="00C14325" w:rsidRDefault="00C14325" w:rsidP="00C14325">
            <w:pPr>
              <w:rPr>
                <w:b w:val="0"/>
                <w:bCs w:val="0"/>
              </w:rPr>
            </w:pPr>
            <w:r w:rsidRPr="000538CD">
              <w:lastRenderedPageBreak/>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100000" w:firstRow="0" w:lastRow="0" w:firstColumn="0" w:lastColumn="0" w:oddVBand="0" w:evenVBand="0" w:oddHBand="1"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77777777"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are nothing more than a function pointer</w:t>
            </w:r>
          </w:p>
        </w:tc>
      </w:tr>
      <w:tr w:rsidR="00012E3F" w14:paraId="41C6280E" w14:textId="77777777" w:rsidTr="00F57E9D">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lastRenderedPageBreak/>
              <w:t>Who to call several methods in one shot</w:t>
            </w:r>
            <w:r>
              <w:rPr>
                <w:b w:val="0"/>
                <w:bCs w:val="0"/>
              </w:rPr>
              <w:t xml:space="preserve">: </w:t>
            </w:r>
            <w:r w:rsidRPr="00176B22">
              <w:rPr>
                <w:b w:val="0"/>
                <w:bCs w:val="0"/>
              </w:rPr>
              <w:t>using Task await (asynchronous threading)</w:t>
            </w:r>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012E3F" w14:paraId="15962F7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FD26ADD" w14:textId="77777777" w:rsidR="00012E3F" w:rsidRDefault="00012E3F" w:rsidP="00012E3F">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765A8164" w14:textId="77777777" w:rsidR="00012E3F" w:rsidRPr="006E61EB" w:rsidRDefault="00012E3F" w:rsidP="00012E3F">
            <w:pPr>
              <w:rPr>
                <w:b w:val="0"/>
                <w:bCs w:val="0"/>
                <w:i/>
                <w:iCs/>
                <w:u w:val="single"/>
              </w:rPr>
            </w:pPr>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c>
          <w:tcPr>
            <w:tcW w:w="4799" w:type="dxa"/>
          </w:tcPr>
          <w:p w14:paraId="0922C2C2" w14:textId="77777777" w:rsidR="00012E3F" w:rsidRPr="00502E98"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LinkedList: </w:t>
            </w:r>
            <w:r w:rsidRPr="006A2FBA">
              <w:t xml:space="preserve">is the generic type of collection which is defined in </w:t>
            </w:r>
            <w:proofErr w:type="spellStart"/>
            <w:proofErr w:type="gramStart"/>
            <w:r w:rsidRPr="006A2FBA">
              <w:t>System.Collections.Generic</w:t>
            </w:r>
            <w:proofErr w:type="spellEnd"/>
            <w:proofErr w:type="gramEnd"/>
            <w:r w:rsidRPr="006A2FBA">
              <w:t xml:space="preserve"> namespace. It is a doubly linked list, therefore, each node points forward to the Next node and backward to the Previous node.</w:t>
            </w:r>
          </w:p>
        </w:tc>
      </w:tr>
      <w:tr w:rsidR="00012E3F" w14:paraId="6C8CE78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B67E1" w14:paraId="63E7E52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62EE9D1" w14:textId="77777777" w:rsidR="000B67E1" w:rsidRDefault="000B67E1" w:rsidP="00012E3F">
            <w:r w:rsidRPr="000B67E1">
              <w:t>Why use async await</w:t>
            </w:r>
            <w:r w:rsidRPr="000B67E1">
              <w:rPr>
                <w:b w:val="0"/>
                <w:bCs w:val="0"/>
              </w:rPr>
              <w:t xml:space="preserve">: Suppose that you have a method with 3 parts, and the 3rd part need the result of the 1st, also you </w:t>
            </w:r>
            <w:proofErr w:type="gramStart"/>
            <w:r w:rsidRPr="000B67E1">
              <w:rPr>
                <w:b w:val="0"/>
                <w:bCs w:val="0"/>
              </w:rPr>
              <w:t>don't</w:t>
            </w:r>
            <w:proofErr w:type="gramEnd"/>
            <w:r w:rsidRPr="000B67E1">
              <w:rPr>
                <w:b w:val="0"/>
                <w:bCs w:val="0"/>
              </w:rPr>
              <w:t xml:space="preserve"> want the 2nd to wait for the 1st: </w:t>
            </w:r>
          </w:p>
          <w:p w14:paraId="52E3B6B7" w14:textId="77777777" w:rsidR="000B67E1" w:rsidRPr="000B67E1" w:rsidRDefault="000B67E1" w:rsidP="00012E3F">
            <w:pPr>
              <w:rPr>
                <w:color w:val="1F4E79" w:themeColor="accent1" w:themeShade="80"/>
              </w:rPr>
            </w:pPr>
            <w:r w:rsidRPr="000B67E1">
              <w:rPr>
                <w:b w:val="0"/>
                <w:bCs w:val="0"/>
                <w:color w:val="1F4E79" w:themeColor="accent1" w:themeShade="80"/>
              </w:rPr>
              <w:t xml:space="preserve">public async Task </w:t>
            </w:r>
            <w:proofErr w:type="spellStart"/>
            <w:proofErr w:type="gramStart"/>
            <w:r w:rsidRPr="000B67E1">
              <w:rPr>
                <w:b w:val="0"/>
                <w:bCs w:val="0"/>
                <w:color w:val="1F4E79" w:themeColor="accent1" w:themeShade="80"/>
              </w:rPr>
              <w:t>MyMethod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 </w:t>
            </w:r>
          </w:p>
          <w:p w14:paraId="7D6FAA4B"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w:t>
            </w:r>
            <w:r w:rsidRPr="000B67E1">
              <w:rPr>
                <w:b w:val="0"/>
                <w:bCs w:val="0"/>
                <w:color w:val="1F4E79" w:themeColor="accent1" w:themeShade="80"/>
              </w:rPr>
              <w:t xml:space="preserve">Task&lt;int&gt; </w:t>
            </w:r>
            <w:proofErr w:type="spellStart"/>
            <w:r w:rsidRPr="000B67E1">
              <w:rPr>
                <w:b w:val="0"/>
                <w:bCs w:val="0"/>
                <w:color w:val="1F4E79" w:themeColor="accent1" w:themeShade="80"/>
              </w:rPr>
              <w:t>longRunningTask</w:t>
            </w:r>
            <w:proofErr w:type="spellEnd"/>
            <w:r w:rsidRPr="000B67E1">
              <w:rPr>
                <w:b w:val="0"/>
                <w:bCs w:val="0"/>
                <w:color w:val="1F4E79" w:themeColor="accent1" w:themeShade="80"/>
              </w:rPr>
              <w:t xml:space="preserve"> = </w:t>
            </w:r>
            <w:proofErr w:type="spellStart"/>
            <w:proofErr w:type="gramStart"/>
            <w:r w:rsidRPr="000B67E1">
              <w:rPr>
                <w:b w:val="0"/>
                <w:bCs w:val="0"/>
                <w:color w:val="1F4E79" w:themeColor="accent1" w:themeShade="80"/>
              </w:rPr>
              <w:t>LongRunningOperation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39672DE7" w14:textId="3A7977A6" w:rsidR="000B67E1" w:rsidRPr="000B67E1" w:rsidRDefault="000B67E1" w:rsidP="00012E3F">
            <w:pPr>
              <w:rPr>
                <w:color w:val="1F4E79" w:themeColor="accent1" w:themeShade="80"/>
              </w:rPr>
            </w:pPr>
            <w:r w:rsidRPr="000B67E1">
              <w:rPr>
                <w:b w:val="0"/>
                <w:bCs w:val="0"/>
                <w:color w:val="1F4E79" w:themeColor="accent1" w:themeShade="80"/>
              </w:rPr>
              <w:t xml:space="preserve">        </w:t>
            </w:r>
            <w:r w:rsidRPr="000B67E1">
              <w:rPr>
                <w:b w:val="0"/>
                <w:bCs w:val="0"/>
                <w:color w:val="1F4E79" w:themeColor="accent1" w:themeShade="80"/>
              </w:rPr>
              <w:t xml:space="preserve">// independent work which </w:t>
            </w:r>
            <w:proofErr w:type="gramStart"/>
            <w:r w:rsidRPr="000B67E1">
              <w:rPr>
                <w:b w:val="0"/>
                <w:bCs w:val="0"/>
                <w:color w:val="1F4E79" w:themeColor="accent1" w:themeShade="80"/>
              </w:rPr>
              <w:t>doesn't</w:t>
            </w:r>
            <w:proofErr w:type="gramEnd"/>
            <w:r w:rsidRPr="000B67E1">
              <w:rPr>
                <w:b w:val="0"/>
                <w:bCs w:val="0"/>
                <w:color w:val="1F4E79" w:themeColor="accent1" w:themeShade="80"/>
              </w:rPr>
              <w:t xml:space="preserve"> need the result of </w:t>
            </w:r>
            <w:proofErr w:type="spellStart"/>
            <w:r w:rsidRPr="000B67E1">
              <w:rPr>
                <w:b w:val="0"/>
                <w:bCs w:val="0"/>
                <w:color w:val="1F4E79" w:themeColor="accent1" w:themeShade="80"/>
              </w:rPr>
              <w:t>LongRunningOperationAsync</w:t>
            </w:r>
            <w:proofErr w:type="spellEnd"/>
            <w:r w:rsidRPr="000B67E1">
              <w:rPr>
                <w:b w:val="0"/>
                <w:bCs w:val="0"/>
                <w:color w:val="1F4E79" w:themeColor="accent1" w:themeShade="80"/>
              </w:rPr>
              <w:t xml:space="preserve"> can be done here</w:t>
            </w:r>
          </w:p>
          <w:p w14:paraId="561A0D7F" w14:textId="77777777" w:rsidR="000B67E1" w:rsidRPr="000B67E1" w:rsidRDefault="000B67E1" w:rsidP="00012E3F">
            <w:pPr>
              <w:rPr>
                <w:color w:val="1F4E79" w:themeColor="accent1" w:themeShade="80"/>
              </w:rPr>
            </w:pPr>
          </w:p>
          <w:p w14:paraId="6E63BF3E"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w:t>
            </w:r>
            <w:r w:rsidRPr="000B67E1">
              <w:rPr>
                <w:b w:val="0"/>
                <w:bCs w:val="0"/>
                <w:color w:val="1F4E79" w:themeColor="accent1" w:themeShade="80"/>
              </w:rPr>
              <w:t xml:space="preserve">/and now we call await on the task </w:t>
            </w:r>
          </w:p>
          <w:p w14:paraId="5DCD53B4"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w:t>
            </w:r>
            <w:r w:rsidRPr="000B67E1">
              <w:rPr>
                <w:b w:val="0"/>
                <w:bCs w:val="0"/>
                <w:color w:val="1F4E79" w:themeColor="accent1" w:themeShade="80"/>
              </w:rPr>
              <w:t xml:space="preserve">int result = await </w:t>
            </w:r>
            <w:proofErr w:type="spellStart"/>
            <w:proofErr w:type="gramStart"/>
            <w:r w:rsidRPr="000B67E1">
              <w:rPr>
                <w:b w:val="0"/>
                <w:bCs w:val="0"/>
                <w:color w:val="1F4E79" w:themeColor="accent1" w:themeShade="80"/>
              </w:rPr>
              <w:t>longRunningTask</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5BB51295"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w:t>
            </w:r>
            <w:r w:rsidRPr="000B67E1">
              <w:rPr>
                <w:b w:val="0"/>
                <w:bCs w:val="0"/>
                <w:color w:val="1F4E79" w:themeColor="accent1" w:themeShade="80"/>
              </w:rPr>
              <w:t xml:space="preserve">//use the result </w:t>
            </w:r>
            <w:proofErr w:type="spellStart"/>
            <w:r w:rsidRPr="000B67E1">
              <w:rPr>
                <w:b w:val="0"/>
                <w:bCs w:val="0"/>
                <w:color w:val="1F4E79" w:themeColor="accent1" w:themeShade="80"/>
              </w:rPr>
              <w:t>Console.WriteLine</w:t>
            </w:r>
            <w:proofErr w:type="spellEnd"/>
            <w:r w:rsidRPr="000B67E1">
              <w:rPr>
                <w:b w:val="0"/>
                <w:bCs w:val="0"/>
                <w:color w:val="1F4E79" w:themeColor="accent1" w:themeShade="80"/>
              </w:rPr>
              <w:t>(result</w:t>
            </w:r>
            <w:proofErr w:type="gramStart"/>
            <w:r w:rsidRPr="000B67E1">
              <w:rPr>
                <w:b w:val="0"/>
                <w:bCs w:val="0"/>
                <w:color w:val="1F4E79" w:themeColor="accent1" w:themeShade="80"/>
              </w:rPr>
              <w:t>);</w:t>
            </w:r>
            <w:proofErr w:type="gramEnd"/>
            <w:r w:rsidRPr="000B67E1">
              <w:rPr>
                <w:b w:val="0"/>
                <w:bCs w:val="0"/>
                <w:color w:val="1F4E79" w:themeColor="accent1" w:themeShade="80"/>
              </w:rPr>
              <w:t xml:space="preserve"> </w:t>
            </w:r>
          </w:p>
          <w:p w14:paraId="2061D2FD" w14:textId="250C1602" w:rsidR="000B67E1" w:rsidRPr="000B67E1" w:rsidRDefault="000B67E1" w:rsidP="00012E3F">
            <w:pPr>
              <w:rPr>
                <w:b w:val="0"/>
                <w:bCs w:val="0"/>
              </w:rPr>
            </w:pPr>
            <w:r w:rsidRPr="000B67E1">
              <w:rPr>
                <w:b w:val="0"/>
                <w:bCs w:val="0"/>
                <w:color w:val="1F4E79" w:themeColor="accent1" w:themeShade="80"/>
              </w:rPr>
              <w:t>}</w:t>
            </w:r>
          </w:p>
        </w:tc>
      </w:tr>
      <w:tr w:rsidR="00012E3F" w14:paraId="5A009BB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012E3F" w14:paraId="77CD873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100000" w:firstRow="0" w:lastRow="0" w:firstColumn="0" w:lastColumn="0" w:oddVBand="0" w:evenVBand="0" w:oddHBand="1" w:evenHBand="0" w:firstRowFirstColumn="0" w:firstRowLastColumn="0" w:lastRowFirstColumn="0" w:lastRowLastColumn="0"/>
              <w:rPr>
                <w:b/>
                <w:bCs/>
              </w:rPr>
            </w:pPr>
            <w:r w:rsidRPr="00910DE2">
              <w:rPr>
                <w:b/>
                <w:bCs/>
              </w:rPr>
              <w:t xml:space="preserve">Using operator: </w:t>
            </w:r>
            <w:r w:rsidRPr="008A0E87">
              <w:t>The using statement defines a scope at the end of which an object will be disposed. The using directive creates an alias for a namespace or imports types defined in other namespaces. The using static directive imports the members of a single class.</w:t>
            </w:r>
          </w:p>
        </w:tc>
      </w:tr>
      <w:tr w:rsidR="00012E3F" w14:paraId="64AD34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0"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lastRenderedPageBreak/>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12E3F" w14:paraId="42E19D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lastRenderedPageBreak/>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000000" w:firstRow="0" w:lastRow="0" w:firstColumn="0" w:lastColumn="0" w:oddVBand="0" w:evenVBand="0" w:oddHBand="0"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p>
        </w:tc>
      </w:tr>
      <w:tr w:rsidR="00012E3F" w14:paraId="595E002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000000" w:firstRow="0" w:lastRow="0" w:firstColumn="0" w:lastColumn="0" w:oddVBand="0" w:evenVBand="0" w:oddHBand="0"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10680D" w14:paraId="0B15A36B"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DCAB9" w14:textId="6CA033C3" w:rsidR="0010680D" w:rsidRPr="00E013A3" w:rsidRDefault="0010680D" w:rsidP="0010680D">
            <w:pPr>
              <w:autoSpaceDE w:val="0"/>
              <w:autoSpaceDN w:val="0"/>
              <w:adjustRightInd w:val="0"/>
              <w:rPr>
                <w:rFonts w:ascii="Consolas" w:hAnsi="Consolas" w:cs="Consolas"/>
                <w:color w:val="000000"/>
                <w:sz w:val="16"/>
                <w:szCs w:val="16"/>
              </w:rPr>
            </w:pPr>
            <w:r w:rsidRPr="0010680D">
              <w:t>Unit of Work in Repository Pattern</w:t>
            </w:r>
            <w:r>
              <w:rPr>
                <w:b w:val="0"/>
                <w:bCs w:val="0"/>
              </w:rPr>
              <w:t xml:space="preserve">: </w:t>
            </w:r>
            <w:r w:rsidR="00104B71" w:rsidRPr="00104B71">
              <w:rPr>
                <w:rFonts w:ascii="Calibri" w:hAnsi="Calibri" w:cs="Calibri"/>
                <w:b w:val="0"/>
                <w:bCs w:val="0"/>
              </w:rPr>
              <w:t>(increase the level of abstraction)</w:t>
            </w:r>
            <w:r w:rsidR="00104B71">
              <w:rPr>
                <w:b w:val="0"/>
                <w:bCs w:val="0"/>
              </w:rPr>
              <w:t xml:space="preserve"> </w:t>
            </w:r>
            <w:r>
              <w:rPr>
                <w:b w:val="0"/>
                <w:bCs w:val="0"/>
              </w:rPr>
              <w:t>i</w:t>
            </w:r>
            <w:r w:rsidRPr="0010680D">
              <w:rPr>
                <w:b w:val="0"/>
                <w:bCs w:val="0"/>
              </w:rPr>
              <w:t>s referred to as a single transaction that involves multiple operations of insert/update/delete and so on. Unit of Work is the concept related to the effective implementation of the Repository Pattern.</w:t>
            </w:r>
            <w:r>
              <w:rPr>
                <w:b w:val="0"/>
                <w:bCs w:val="0"/>
              </w:rPr>
              <w:br/>
            </w:r>
            <w:r w:rsidRPr="0010680D">
              <w:t>For example</w:t>
            </w:r>
            <w:r>
              <w:rPr>
                <w:b w:val="0"/>
                <w:bCs w:val="0"/>
              </w:rPr>
              <w:t xml:space="preserve">: </w:t>
            </w:r>
            <w:proofErr w:type="spellStart"/>
            <w:r>
              <w:rPr>
                <w:b w:val="0"/>
                <w:bCs w:val="0"/>
              </w:rPr>
              <w:t>Insteed</w:t>
            </w:r>
            <w:proofErr w:type="spellEnd"/>
            <w:r>
              <w:rPr>
                <w:b w:val="0"/>
                <w:bCs w:val="0"/>
              </w:rPr>
              <w:t xml:space="preserve"> of making every repository create instance of </w:t>
            </w:r>
            <w:proofErr w:type="spellStart"/>
            <w:r>
              <w:rPr>
                <w:b w:val="0"/>
                <w:bCs w:val="0"/>
              </w:rPr>
              <w:t>DBContext</w:t>
            </w:r>
            <w:proofErr w:type="spellEnd"/>
            <w:r>
              <w:rPr>
                <w:b w:val="0"/>
                <w:bCs w:val="0"/>
              </w:rPr>
              <w:t xml:space="preserve"> we can create only one instance for all of these repositories as a one Unit Of Work:</w:t>
            </w:r>
            <w:r>
              <w:rPr>
                <w:b w:val="0"/>
                <w:bCs w:val="0"/>
              </w:rPr>
              <w:br/>
            </w: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class</w:t>
            </w:r>
            <w:r w:rsidRPr="00E013A3">
              <w:rPr>
                <w:rFonts w:ascii="Consolas" w:hAnsi="Consolas" w:cs="Consolas"/>
                <w:color w:val="000000"/>
                <w:sz w:val="16"/>
                <w:szCs w:val="16"/>
              </w:rPr>
              <w:t xml:space="preserve"> </w:t>
            </w:r>
            <w:proofErr w:type="spellStart"/>
            <w:r w:rsidRPr="00E013A3">
              <w:rPr>
                <w:rFonts w:ascii="Consolas" w:hAnsi="Consolas" w:cs="Consolas"/>
                <w:color w:val="2B91AF"/>
                <w:sz w:val="16"/>
                <w:szCs w:val="16"/>
              </w:rPr>
              <w:t>UnitOfWork</w:t>
            </w:r>
            <w:proofErr w:type="spellEnd"/>
          </w:p>
          <w:p w14:paraId="1786E79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2D6E365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78265AF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727D005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Entities _</w:t>
            </w:r>
            <w:proofErr w:type="gramStart"/>
            <w:r w:rsidRPr="00E013A3">
              <w:rPr>
                <w:rFonts w:ascii="Consolas" w:hAnsi="Consolas" w:cs="Consolas"/>
                <w:color w:val="000000"/>
                <w:sz w:val="16"/>
                <w:szCs w:val="16"/>
              </w:rPr>
              <w:t>entities;</w:t>
            </w:r>
            <w:proofErr w:type="gramEnd"/>
          </w:p>
          <w:p w14:paraId="4082C313"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proofErr w:type="gramStart"/>
            <w:r w:rsidRPr="00E013A3">
              <w:rPr>
                <w:rFonts w:ascii="Consolas" w:hAnsi="Consolas" w:cs="Consolas"/>
                <w:color w:val="000000"/>
                <w:sz w:val="16"/>
                <w:szCs w:val="16"/>
              </w:rPr>
              <w:t>UnitOfWork</w:t>
            </w:r>
            <w:proofErr w:type="spellEnd"/>
            <w:r w:rsidRPr="00E013A3">
              <w:rPr>
                <w:rFonts w:ascii="Consolas" w:hAnsi="Consolas" w:cs="Consolas"/>
                <w:color w:val="000000"/>
                <w:sz w:val="16"/>
                <w:szCs w:val="16"/>
              </w:rPr>
              <w:t>(</w:t>
            </w:r>
            <w:proofErr w:type="gramEnd"/>
            <w:r w:rsidRPr="00E013A3">
              <w:rPr>
                <w:rFonts w:ascii="Consolas" w:hAnsi="Consolas" w:cs="Consolas"/>
                <w:color w:val="000000"/>
                <w:sz w:val="16"/>
                <w:szCs w:val="16"/>
              </w:rPr>
              <w:t>Entities entities)</w:t>
            </w:r>
          </w:p>
          <w:p w14:paraId="7382960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73C27A7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entities = </w:t>
            </w:r>
            <w:proofErr w:type="gramStart"/>
            <w:r w:rsidRPr="00E013A3">
              <w:rPr>
                <w:rFonts w:ascii="Consolas" w:hAnsi="Consolas" w:cs="Consolas"/>
                <w:color w:val="000000"/>
                <w:sz w:val="16"/>
                <w:szCs w:val="16"/>
              </w:rPr>
              <w:t>entities;</w:t>
            </w:r>
            <w:proofErr w:type="gramEnd"/>
          </w:p>
          <w:p w14:paraId="06E1CF4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1FD97D62" w14:textId="77777777" w:rsidR="0010680D" w:rsidRPr="00E013A3" w:rsidRDefault="0010680D" w:rsidP="0010680D">
            <w:pPr>
              <w:autoSpaceDE w:val="0"/>
              <w:autoSpaceDN w:val="0"/>
              <w:adjustRightInd w:val="0"/>
              <w:rPr>
                <w:rFonts w:ascii="Consolas" w:hAnsi="Consolas" w:cs="Consolas"/>
                <w:color w:val="000000"/>
                <w:sz w:val="16"/>
                <w:szCs w:val="16"/>
              </w:rPr>
            </w:pPr>
          </w:p>
          <w:p w14:paraId="75ABE0F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w:t>
            </w:r>
            <w:proofErr w:type="spellEnd"/>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roofErr w:type="gramEnd"/>
            <w:r w:rsidRPr="00E013A3">
              <w:rPr>
                <w:rFonts w:ascii="Consolas" w:hAnsi="Consolas" w:cs="Consolas"/>
                <w:color w:val="000000"/>
                <w:sz w:val="16"/>
                <w:szCs w:val="16"/>
              </w:rPr>
              <w:t xml:space="preserve"> {</w:t>
            </w:r>
          </w:p>
          <w:p w14:paraId="5DE2E8D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roofErr w:type="gramStart"/>
            <w:r w:rsidRPr="00E013A3">
              <w:rPr>
                <w:rFonts w:ascii="Consolas" w:hAnsi="Consolas" w:cs="Consolas"/>
                <w:color w:val="0000FF"/>
                <w:sz w:val="16"/>
                <w:szCs w:val="16"/>
              </w:rPr>
              <w:t>if</w:t>
            </w:r>
            <w:r w:rsidRPr="00E013A3">
              <w:rPr>
                <w:rFonts w:ascii="Consolas" w:hAnsi="Consolas" w:cs="Consolas"/>
                <w:color w:val="000000"/>
                <w:sz w:val="16"/>
                <w:szCs w:val="16"/>
              </w:rPr>
              <w:t>(</w:t>
            </w:r>
            <w:proofErr w:type="gramEnd"/>
            <w:r w:rsidRPr="00E013A3">
              <w:rPr>
                <w:rFonts w:ascii="Consolas" w:hAnsi="Consolas" w:cs="Consolas"/>
                <w:color w:val="000000"/>
                <w:sz w:val="16"/>
                <w:szCs w:val="16"/>
              </w:rPr>
              <w:t>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650BF42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_entities)</w:t>
            </w:r>
          </w:p>
          <w:p w14:paraId="16A22070" w14:textId="77777777" w:rsidR="0010680D" w:rsidRPr="00E013A3" w:rsidRDefault="0010680D" w:rsidP="0010680D">
            <w:pPr>
              <w:autoSpaceDE w:val="0"/>
              <w:autoSpaceDN w:val="0"/>
              <w:adjustRightInd w:val="0"/>
              <w:rPr>
                <w:rFonts w:ascii="Consolas" w:hAnsi="Consolas" w:cs="Consolas"/>
                <w:color w:val="000000"/>
                <w:sz w:val="16"/>
                <w:szCs w:val="16"/>
              </w:rPr>
            </w:pPr>
          </w:p>
          <w:p w14:paraId="64C318D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2B9DCE9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00C78A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597DCF7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w:t>
            </w:r>
            <w:proofErr w:type="spellEnd"/>
          </w:p>
          <w:p w14:paraId="4A8E2EC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4BA46001"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
          <w:p w14:paraId="7C03E18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3BF0BA3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if</w:t>
            </w: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1D256BB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_entities)</w:t>
            </w:r>
          </w:p>
          <w:p w14:paraId="3FA2E044" w14:textId="77777777" w:rsidR="0010680D" w:rsidRPr="00E013A3" w:rsidRDefault="0010680D" w:rsidP="0010680D">
            <w:pPr>
              <w:autoSpaceDE w:val="0"/>
              <w:autoSpaceDN w:val="0"/>
              <w:adjustRightInd w:val="0"/>
              <w:rPr>
                <w:rFonts w:ascii="Consolas" w:hAnsi="Consolas" w:cs="Consolas"/>
                <w:color w:val="000000"/>
                <w:sz w:val="16"/>
                <w:szCs w:val="16"/>
              </w:rPr>
            </w:pPr>
          </w:p>
          <w:p w14:paraId="668269CA"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lastRenderedPageBreak/>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34216976"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00D7B01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D8BC649" w14:textId="77777777" w:rsidR="0010680D" w:rsidRPr="00E013A3" w:rsidRDefault="0010680D" w:rsidP="0010680D">
            <w:pPr>
              <w:autoSpaceDE w:val="0"/>
              <w:autoSpaceDN w:val="0"/>
              <w:adjustRightInd w:val="0"/>
              <w:rPr>
                <w:rFonts w:ascii="Consolas" w:hAnsi="Consolas" w:cs="Consolas"/>
                <w:color w:val="000000"/>
                <w:sz w:val="16"/>
                <w:szCs w:val="16"/>
              </w:rPr>
            </w:pPr>
          </w:p>
          <w:p w14:paraId="2642CD7E"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void</w:t>
            </w:r>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Save(</w:t>
            </w:r>
            <w:proofErr w:type="gramEnd"/>
            <w:r w:rsidRPr="00E013A3">
              <w:rPr>
                <w:rFonts w:ascii="Consolas" w:hAnsi="Consolas" w:cs="Consolas"/>
                <w:color w:val="000000"/>
                <w:sz w:val="16"/>
                <w:szCs w:val="16"/>
              </w:rPr>
              <w:t>) { _</w:t>
            </w:r>
            <w:proofErr w:type="spellStart"/>
            <w:r w:rsidRPr="00E013A3">
              <w:rPr>
                <w:rFonts w:ascii="Consolas" w:hAnsi="Consolas" w:cs="Consolas"/>
                <w:color w:val="000000"/>
                <w:sz w:val="16"/>
                <w:szCs w:val="16"/>
              </w:rPr>
              <w:t>entities.SaveChanges</w:t>
            </w:r>
            <w:proofErr w:type="spellEnd"/>
            <w:r w:rsidRPr="00E013A3">
              <w:rPr>
                <w:rFonts w:ascii="Consolas" w:hAnsi="Consolas" w:cs="Consolas"/>
                <w:color w:val="000000"/>
                <w:sz w:val="16"/>
                <w:szCs w:val="16"/>
              </w:rPr>
              <w:t>(); }</w:t>
            </w:r>
          </w:p>
          <w:p w14:paraId="52CC84F6" w14:textId="6BD21A3C" w:rsidR="0010680D" w:rsidRPr="00FB0287" w:rsidRDefault="0010680D" w:rsidP="0010680D">
            <w:pPr>
              <w:rPr>
                <w:b w:val="0"/>
                <w:bCs w:val="0"/>
              </w:rPr>
            </w:pPr>
            <w:r w:rsidRPr="00E013A3">
              <w:rPr>
                <w:rFonts w:ascii="Consolas" w:hAnsi="Consolas" w:cs="Consolas"/>
                <w:color w:val="000000"/>
                <w:sz w:val="16"/>
                <w:szCs w:val="16"/>
              </w:rPr>
              <w:t xml:space="preserve">    }</w:t>
            </w:r>
          </w:p>
        </w:tc>
      </w:tr>
      <w:tr w:rsidR="00DB64C0" w14:paraId="1994C006"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06396A8F" w14:textId="77777777" w:rsidR="00007506" w:rsidRDefault="0079047B" w:rsidP="00DB64C0">
            <w:r w:rsidRPr="0079047B">
              <w:rPr>
                <w:color w:val="FF0000"/>
              </w:rPr>
              <w:lastRenderedPageBreak/>
              <w:t xml:space="preserve">$$ </w:t>
            </w:r>
            <w:r w:rsidR="00DB64C0" w:rsidRPr="00DB64C0">
              <w:t xml:space="preserve">Gang </w:t>
            </w:r>
            <w:proofErr w:type="gramStart"/>
            <w:r w:rsidR="00DB64C0" w:rsidRPr="00DB64C0">
              <w:t>Of</w:t>
            </w:r>
            <w:proofErr w:type="gramEnd"/>
            <w:r w:rsidR="00DB64C0" w:rsidRPr="00DB64C0">
              <w:t xml:space="preserve"> Four</w:t>
            </w:r>
            <w:r w:rsidR="00DB64C0">
              <w:t xml:space="preserve"> GOF</w:t>
            </w:r>
            <w:r w:rsidR="00DB64C0" w:rsidRPr="00DB64C0">
              <w:t xml:space="preserve"> Design Patterns</w:t>
            </w:r>
            <w:r w:rsidR="00DB64C0">
              <w:rPr>
                <w:b w:val="0"/>
                <w:bCs w:val="0"/>
              </w:rPr>
              <w:t xml:space="preserve">: </w:t>
            </w:r>
            <w:r w:rsidR="00C20318">
              <w:rPr>
                <w:b w:val="0"/>
                <w:bCs w:val="0"/>
              </w:rPr>
              <w:t>using OOP to create a</w:t>
            </w:r>
            <w:r w:rsidR="00DB64C0">
              <w:rPr>
                <w:b w:val="0"/>
                <w:bCs w:val="0"/>
              </w:rPr>
              <w:t xml:space="preserve"> reusable designs and </w:t>
            </w:r>
            <w:r w:rsidR="00C20318">
              <w:rPr>
                <w:b w:val="0"/>
                <w:bCs w:val="0"/>
              </w:rPr>
              <w:t>enhance the</w:t>
            </w:r>
            <w:r w:rsidR="00DB64C0">
              <w:rPr>
                <w:b w:val="0"/>
                <w:bCs w:val="0"/>
              </w:rPr>
              <w:t xml:space="preserve"> interaction between objects</w:t>
            </w:r>
            <w:r w:rsidR="00C20318">
              <w:rPr>
                <w:b w:val="0"/>
                <w:bCs w:val="0"/>
              </w:rPr>
              <w:t xml:space="preserve"> for the purpose of decupling</w:t>
            </w:r>
            <w:r w:rsidR="00DB64C0">
              <w:rPr>
                <w:b w:val="0"/>
                <w:bCs w:val="0"/>
              </w:rPr>
              <w:t>, its categorized to 3 groups:</w:t>
            </w:r>
          </w:p>
          <w:p w14:paraId="63B9A9DE" w14:textId="77777777" w:rsidR="00007506" w:rsidRDefault="00DB64C0" w:rsidP="00F82C5A">
            <w:r>
              <w:rPr>
                <w:b w:val="0"/>
                <w:bCs w:val="0"/>
              </w:rPr>
              <w:br/>
            </w:r>
            <w:r>
              <w:t xml:space="preserve">Creational Patterns: </w:t>
            </w:r>
            <w:r w:rsidRPr="00DB64C0">
              <w:rPr>
                <w:b w:val="0"/>
                <w:bCs w:val="0"/>
              </w:rPr>
              <w:t>create</w:t>
            </w:r>
            <w:r>
              <w:t xml:space="preserve"> </w:t>
            </w:r>
            <w:r w:rsidRPr="00DB64C0">
              <w:rPr>
                <w:b w:val="0"/>
                <w:bCs w:val="0"/>
              </w:rPr>
              <w:t>objects in such a way that they can be decoupled from their implementing system.</w:t>
            </w:r>
          </w:p>
          <w:p w14:paraId="64B69325" w14:textId="77777777" w:rsidR="009A22E5" w:rsidRDefault="009D0C71" w:rsidP="009D0C71">
            <w:pPr>
              <w:pStyle w:val="ListParagraph"/>
              <w:numPr>
                <w:ilvl w:val="0"/>
                <w:numId w:val="30"/>
              </w:numPr>
            </w:pPr>
            <w:r>
              <w:t xml:space="preserve">Factory Method: </w:t>
            </w:r>
            <w:r w:rsidRPr="009D0C71">
              <w:rPr>
                <w:b w:val="0"/>
                <w:bCs w:val="0"/>
              </w:rPr>
              <w:t>Create instances of derived classes</w:t>
            </w:r>
            <w:r>
              <w:rPr>
                <w:b w:val="0"/>
                <w:bCs w:val="0"/>
              </w:rPr>
              <w:t>, and let the subclass decides which class to instantiate</w:t>
            </w:r>
          </w:p>
          <w:p w14:paraId="4B37E90D"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class </w:t>
            </w:r>
            <w:proofErr w:type="spellStart"/>
            <w:proofErr w:type="gramStart"/>
            <w:r w:rsidRPr="009D0C71">
              <w:rPr>
                <w:b w:val="0"/>
                <w:bCs w:val="0"/>
                <w:color w:val="1F4E79" w:themeColor="accent1" w:themeShade="80"/>
              </w:rPr>
              <w:t>ConcreteCreator</w:t>
            </w:r>
            <w:proofErr w:type="spellEnd"/>
            <w:r w:rsidRPr="009D0C71">
              <w:rPr>
                <w:b w:val="0"/>
                <w:bCs w:val="0"/>
                <w:color w:val="1F4E79" w:themeColor="accent1" w:themeShade="80"/>
              </w:rPr>
              <w:t xml:space="preserve"> :</w:t>
            </w:r>
            <w:proofErr w:type="gramEnd"/>
            <w:r w:rsidRPr="009D0C71">
              <w:rPr>
                <w:b w:val="0"/>
                <w:bCs w:val="0"/>
                <w:color w:val="1F4E79" w:themeColor="accent1" w:themeShade="80"/>
              </w:rPr>
              <w:t xml:space="preserve"> Creator</w:t>
            </w:r>
          </w:p>
          <w:p w14:paraId="3AF4862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w:t>
            </w:r>
          </w:p>
          <w:p w14:paraId="51CBEF6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public override Product </w:t>
            </w:r>
            <w:proofErr w:type="spellStart"/>
            <w:proofErr w:type="gramStart"/>
            <w:r w:rsidRPr="009D0C71">
              <w:rPr>
                <w:b w:val="0"/>
                <w:bCs w:val="0"/>
                <w:color w:val="1F4E79" w:themeColor="accent1" w:themeShade="80"/>
              </w:rPr>
              <w:t>FactoryMethod</w:t>
            </w:r>
            <w:proofErr w:type="spellEnd"/>
            <w:r w:rsidRPr="009D0C71">
              <w:rPr>
                <w:b w:val="0"/>
                <w:bCs w:val="0"/>
                <w:color w:val="1F4E79" w:themeColor="accent1" w:themeShade="80"/>
              </w:rPr>
              <w:t>(</w:t>
            </w:r>
            <w:proofErr w:type="gramEnd"/>
            <w:r w:rsidRPr="009D0C71">
              <w:rPr>
                <w:b w:val="0"/>
                <w:bCs w:val="0"/>
                <w:color w:val="1F4E79" w:themeColor="accent1" w:themeShade="80"/>
              </w:rPr>
              <w:t>string type) {</w:t>
            </w:r>
          </w:p>
          <w:p w14:paraId="17ACC6DF"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switch (</w:t>
            </w:r>
            <w:proofErr w:type="gramStart"/>
            <w:r w:rsidRPr="009D0C71">
              <w:rPr>
                <w:b w:val="0"/>
                <w:bCs w:val="0"/>
                <w:color w:val="1F4E79" w:themeColor="accent1" w:themeShade="80"/>
              </w:rPr>
              <w:t>type)</w:t>
            </w:r>
            <w:r>
              <w:rPr>
                <w:b w:val="0"/>
                <w:bCs w:val="0"/>
                <w:color w:val="1F4E79" w:themeColor="accent1" w:themeShade="80"/>
              </w:rPr>
              <w:t xml:space="preserve">  </w:t>
            </w:r>
            <w:r w:rsidRPr="009D0C71">
              <w:rPr>
                <w:b w:val="0"/>
                <w:bCs w:val="0"/>
                <w:color w:val="1F4E79" w:themeColor="accent1" w:themeShade="80"/>
              </w:rPr>
              <w:t>{</w:t>
            </w:r>
            <w:proofErr w:type="gramEnd"/>
          </w:p>
          <w:p w14:paraId="5A561B2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A": return new </w:t>
            </w:r>
            <w:proofErr w:type="spellStart"/>
            <w:proofErr w:type="gramStart"/>
            <w:r w:rsidRPr="009D0C71">
              <w:rPr>
                <w:b w:val="0"/>
                <w:bCs w:val="0"/>
                <w:color w:val="1F4E79" w:themeColor="accent1" w:themeShade="80"/>
              </w:rPr>
              <w:t>ConcreteProductA</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345D4FB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B": return new </w:t>
            </w:r>
            <w:proofErr w:type="spellStart"/>
            <w:proofErr w:type="gramStart"/>
            <w:r w:rsidRPr="009D0C71">
              <w:rPr>
                <w:b w:val="0"/>
                <w:bCs w:val="0"/>
                <w:color w:val="1F4E79" w:themeColor="accent1" w:themeShade="80"/>
              </w:rPr>
              <w:t>ConcreteProductB</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7AC8B696"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default: throw new </w:t>
            </w:r>
            <w:proofErr w:type="spellStart"/>
            <w:proofErr w:type="gramStart"/>
            <w:r w:rsidRPr="009D0C71">
              <w:rPr>
                <w:b w:val="0"/>
                <w:bCs w:val="0"/>
                <w:color w:val="1F4E79" w:themeColor="accent1" w:themeShade="80"/>
              </w:rPr>
              <w:t>ArgumentException</w:t>
            </w:r>
            <w:proofErr w:type="spellEnd"/>
            <w:r w:rsidRPr="009D0C71">
              <w:rPr>
                <w:b w:val="0"/>
                <w:bCs w:val="0"/>
                <w:color w:val="1F4E79" w:themeColor="accent1" w:themeShade="80"/>
              </w:rPr>
              <w:t>(</w:t>
            </w:r>
            <w:proofErr w:type="gramEnd"/>
            <w:r w:rsidRPr="009D0C71">
              <w:rPr>
                <w:b w:val="0"/>
                <w:bCs w:val="0"/>
                <w:color w:val="1F4E79" w:themeColor="accent1" w:themeShade="80"/>
              </w:rPr>
              <w:t>"Invalid type", "type");</w:t>
            </w:r>
          </w:p>
          <w:p w14:paraId="011189CA"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18DFB013"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58728A64" w14:textId="77777777" w:rsidR="009D0C71" w:rsidRDefault="009D0C71" w:rsidP="009D0C71">
            <w:pPr>
              <w:pStyle w:val="ListParagraph"/>
              <w:rPr>
                <w:color w:val="1F4E79" w:themeColor="accent1" w:themeShade="80"/>
              </w:rPr>
            </w:pPr>
            <w:r w:rsidRPr="009D0C71">
              <w:rPr>
                <w:b w:val="0"/>
                <w:bCs w:val="0"/>
                <w:color w:val="1F4E79" w:themeColor="accent1" w:themeShade="80"/>
              </w:rPr>
              <w:t>}</w:t>
            </w:r>
          </w:p>
          <w:p w14:paraId="3D33FA3A" w14:textId="77777777" w:rsidR="007D4D20" w:rsidRPr="00EF3BE6" w:rsidRDefault="007D4D20" w:rsidP="007D4D20">
            <w:pPr>
              <w:pStyle w:val="ListParagraph"/>
              <w:numPr>
                <w:ilvl w:val="0"/>
                <w:numId w:val="30"/>
              </w:numPr>
              <w:rPr>
                <w:b w:val="0"/>
                <w:bCs w:val="0"/>
                <w:i/>
                <w:iCs/>
                <w:u w:val="single"/>
              </w:rPr>
            </w:pPr>
            <w:r w:rsidRPr="00EF3BE6">
              <w:t>Abstract Factory:</w:t>
            </w:r>
            <w:r>
              <w:rPr>
                <w:b w:val="0"/>
                <w:bCs w:val="0"/>
                <w:color w:val="1F4E79" w:themeColor="accent1" w:themeShade="80"/>
              </w:rPr>
              <w:t xml:space="preserve"> </w:t>
            </w:r>
            <w:r w:rsidR="00EF3BE6">
              <w:rPr>
                <w:b w:val="0"/>
                <w:bCs w:val="0"/>
                <w:color w:val="1F4E79" w:themeColor="accent1" w:themeShade="80"/>
              </w:rPr>
              <w:t>c</w:t>
            </w:r>
            <w:r w:rsidR="00EF3BE6" w:rsidRPr="00EF3BE6">
              <w:rPr>
                <w:b w:val="0"/>
                <w:bCs w:val="0"/>
              </w:rPr>
              <w:t>reate instances of several classes belonging to different families</w:t>
            </w:r>
            <w:r w:rsidR="00EF3BE6">
              <w:rPr>
                <w:b w:val="0"/>
                <w:bCs w:val="0"/>
              </w:rPr>
              <w:t xml:space="preserve">, so </w:t>
            </w:r>
            <w:r w:rsidR="00EF3BE6" w:rsidRPr="00EF3BE6">
              <w:rPr>
                <w:b w:val="0"/>
                <w:bCs w:val="0"/>
                <w:i/>
                <w:iCs/>
                <w:u w:val="single"/>
              </w:rPr>
              <w:t>Factory Method is a small part of Abstract Factory</w:t>
            </w:r>
          </w:p>
          <w:p w14:paraId="0E1367C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class </w:t>
            </w:r>
            <w:proofErr w:type="spellStart"/>
            <w:proofErr w:type="gramStart"/>
            <w:r w:rsidRPr="007D4D20">
              <w:rPr>
                <w:b w:val="0"/>
                <w:bCs w:val="0"/>
                <w:color w:val="1F4E79" w:themeColor="accent1" w:themeShade="80"/>
              </w:rPr>
              <w:t>HeroFactory</w:t>
            </w:r>
            <w:proofErr w:type="spellEnd"/>
            <w:r w:rsidRPr="007D4D20">
              <w:rPr>
                <w:b w:val="0"/>
                <w:bCs w:val="0"/>
                <w:color w:val="1F4E79" w:themeColor="accent1" w:themeShade="80"/>
              </w:rPr>
              <w:t xml:space="preserve"> :</w:t>
            </w:r>
            <w:proofErr w:type="gramEnd"/>
            <w:r w:rsidRPr="007D4D20">
              <w:rPr>
                <w:b w:val="0"/>
                <w:bCs w:val="0"/>
                <w:color w:val="1F4E79" w:themeColor="accent1" w:themeShade="80"/>
              </w:rPr>
              <w:t xml:space="preserve"> </w:t>
            </w:r>
            <w:proofErr w:type="spellStart"/>
            <w:r w:rsidRPr="007D4D20">
              <w:rPr>
                <w:b w:val="0"/>
                <w:bCs w:val="0"/>
                <w:color w:val="1F4E79" w:themeColor="accent1" w:themeShade="80"/>
              </w:rPr>
              <w:t>VehicleFactory</w:t>
            </w:r>
            <w:proofErr w:type="spellEnd"/>
            <w:r w:rsidR="00020704">
              <w:rPr>
                <w:b w:val="0"/>
                <w:bCs w:val="0"/>
                <w:color w:val="1F4E79" w:themeColor="accent1" w:themeShade="80"/>
              </w:rPr>
              <w:t xml:space="preserve"> </w:t>
            </w:r>
            <w:r w:rsidRPr="007D4D20">
              <w:rPr>
                <w:b w:val="0"/>
                <w:bCs w:val="0"/>
                <w:color w:val="1F4E79" w:themeColor="accent1" w:themeShade="80"/>
              </w:rPr>
              <w:t>{</w:t>
            </w:r>
          </w:p>
          <w:p w14:paraId="1980F591"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Bike </w:t>
            </w:r>
            <w:proofErr w:type="spellStart"/>
            <w:proofErr w:type="gramStart"/>
            <w:r w:rsidRPr="007D4D20">
              <w:rPr>
                <w:b w:val="0"/>
                <w:bCs w:val="0"/>
                <w:color w:val="1F4E79" w:themeColor="accent1" w:themeShade="80"/>
              </w:rPr>
              <w:t>GetBike</w:t>
            </w:r>
            <w:proofErr w:type="spellEnd"/>
            <w:r w:rsidRPr="007D4D20">
              <w:rPr>
                <w:b w:val="0"/>
                <w:bCs w:val="0"/>
                <w:color w:val="1F4E79" w:themeColor="accent1" w:themeShade="80"/>
              </w:rPr>
              <w:t>(</w:t>
            </w:r>
            <w:proofErr w:type="gramEnd"/>
            <w:r w:rsidRPr="007D4D20">
              <w:rPr>
                <w:b w:val="0"/>
                <w:bCs w:val="0"/>
                <w:color w:val="1F4E79" w:themeColor="accent1" w:themeShade="80"/>
              </w:rPr>
              <w:t>string Bike) {</w:t>
            </w:r>
          </w:p>
          <w:p w14:paraId="03597EF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Bike) {</w:t>
            </w:r>
          </w:p>
          <w:p w14:paraId="1B68818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133EE46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ports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6ECDFA2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6F02416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493A58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6F41B37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Bike));</w:t>
            </w:r>
          </w:p>
          <w:p w14:paraId="468E8F08"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61205BD"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5C7309B6" w14:textId="77777777" w:rsidR="007D4D20" w:rsidRPr="007D4D20" w:rsidRDefault="007D4D20" w:rsidP="007D4D20">
            <w:pPr>
              <w:pStyle w:val="ListParagraph"/>
              <w:rPr>
                <w:b w:val="0"/>
                <w:bCs w:val="0"/>
                <w:color w:val="1F4E79" w:themeColor="accent1" w:themeShade="80"/>
              </w:rPr>
            </w:pPr>
          </w:p>
          <w:p w14:paraId="4448741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Scooter </w:t>
            </w:r>
            <w:proofErr w:type="spellStart"/>
            <w:proofErr w:type="gramStart"/>
            <w:r w:rsidRPr="007D4D20">
              <w:rPr>
                <w:b w:val="0"/>
                <w:bCs w:val="0"/>
                <w:color w:val="1F4E79" w:themeColor="accent1" w:themeShade="80"/>
              </w:rPr>
              <w:t>GetScooter</w:t>
            </w:r>
            <w:proofErr w:type="spellEnd"/>
            <w:r w:rsidRPr="007D4D20">
              <w:rPr>
                <w:b w:val="0"/>
                <w:bCs w:val="0"/>
                <w:color w:val="1F4E79" w:themeColor="accent1" w:themeShade="80"/>
              </w:rPr>
              <w:t>(</w:t>
            </w:r>
            <w:proofErr w:type="gramEnd"/>
            <w:r w:rsidRPr="007D4D20">
              <w:rPr>
                <w:b w:val="0"/>
                <w:bCs w:val="0"/>
                <w:color w:val="1F4E79" w:themeColor="accent1" w:themeShade="80"/>
              </w:rPr>
              <w:t>string Scooter)</w:t>
            </w:r>
            <w:r w:rsidR="00020704">
              <w:rPr>
                <w:b w:val="0"/>
                <w:bCs w:val="0"/>
                <w:color w:val="1F4E79" w:themeColor="accent1" w:themeShade="80"/>
              </w:rPr>
              <w:t xml:space="preserve"> </w:t>
            </w:r>
            <w:r w:rsidRPr="007D4D20">
              <w:rPr>
                <w:b w:val="0"/>
                <w:bCs w:val="0"/>
                <w:color w:val="1F4E79" w:themeColor="accent1" w:themeShade="80"/>
              </w:rPr>
              <w:t>{</w:t>
            </w:r>
          </w:p>
          <w:p w14:paraId="2A9A828E"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Scooter)</w:t>
            </w:r>
            <w:r w:rsidR="00020704">
              <w:rPr>
                <w:b w:val="0"/>
                <w:bCs w:val="0"/>
                <w:color w:val="1F4E79" w:themeColor="accent1" w:themeShade="80"/>
              </w:rPr>
              <w:t xml:space="preserve"> </w:t>
            </w:r>
            <w:r w:rsidRPr="007D4D20">
              <w:rPr>
                <w:b w:val="0"/>
                <w:bCs w:val="0"/>
                <w:color w:val="1F4E79" w:themeColor="accent1" w:themeShade="80"/>
              </w:rPr>
              <w:t>{</w:t>
            </w:r>
          </w:p>
          <w:p w14:paraId="048F4028"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069CE55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cooty</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C173E41"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32BC22EC"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Scooter</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7694935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3CE682F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Scooter));</w:t>
            </w:r>
          </w:p>
          <w:p w14:paraId="723B4DD1" w14:textId="77777777" w:rsidR="007D4D20" w:rsidRPr="00020704"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8253014"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75B2517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w:t>
            </w:r>
          </w:p>
          <w:p w14:paraId="54ED53FF" w14:textId="77777777" w:rsidR="007D4D20" w:rsidRPr="00484769" w:rsidRDefault="00484769" w:rsidP="00484769">
            <w:pPr>
              <w:pStyle w:val="ListParagraph"/>
              <w:numPr>
                <w:ilvl w:val="0"/>
                <w:numId w:val="30"/>
              </w:numPr>
              <w:rPr>
                <w:b w:val="0"/>
                <w:bCs w:val="0"/>
              </w:rPr>
            </w:pPr>
            <w:r w:rsidRPr="00484769">
              <w:t>Singleton</w:t>
            </w:r>
            <w:r w:rsidRPr="00484769">
              <w:rPr>
                <w:b w:val="0"/>
                <w:bCs w:val="0"/>
              </w:rPr>
              <w:t>: Ensures that a class can has only one instance</w:t>
            </w:r>
            <w:r>
              <w:rPr>
                <w:b w:val="0"/>
                <w:bCs w:val="0"/>
              </w:rPr>
              <w:t xml:space="preserve"> (</w:t>
            </w:r>
            <w:r w:rsidRPr="00484769">
              <w:rPr>
                <w:b w:val="0"/>
                <w:bCs w:val="0"/>
                <w:i/>
                <w:iCs/>
                <w:u w:val="single"/>
              </w:rPr>
              <w:t>lazy initialization</w:t>
            </w:r>
            <w:r>
              <w:rPr>
                <w:b w:val="0"/>
                <w:bCs w:val="0"/>
              </w:rPr>
              <w:t>)</w:t>
            </w:r>
          </w:p>
          <w:p w14:paraId="2FBC35FA"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public class Singleton {</w:t>
            </w:r>
          </w:p>
          <w:p w14:paraId="626F979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private static Singleton instance = null;</w:t>
            </w:r>
          </w:p>
          <w:p w14:paraId="6E16E7D9" w14:textId="77777777" w:rsidR="00484769" w:rsidRDefault="00484769" w:rsidP="00484769">
            <w:pPr>
              <w:pStyle w:val="ListParagraph"/>
              <w:rPr>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rivate </w:t>
            </w:r>
            <w:proofErr w:type="gramStart"/>
            <w:r w:rsidRPr="00484769">
              <w:rPr>
                <w:b w:val="0"/>
                <w:bCs w:val="0"/>
                <w:color w:val="1F4E79" w:themeColor="accent1" w:themeShade="80"/>
              </w:rPr>
              <w:t>Singleton(</w:t>
            </w:r>
            <w:proofErr w:type="gramEnd"/>
            <w:r w:rsidRPr="00484769">
              <w:rPr>
                <w:b w:val="0"/>
                <w:bCs w:val="0"/>
                <w:color w:val="1F4E79" w:themeColor="accent1" w:themeShade="80"/>
              </w:rPr>
              <w:t>) { }</w:t>
            </w:r>
          </w:p>
          <w:p w14:paraId="7FC95CED" w14:textId="77777777" w:rsidR="00484769" w:rsidRPr="00484769" w:rsidRDefault="00484769" w:rsidP="00484769">
            <w:pPr>
              <w:pStyle w:val="ListParagraph"/>
              <w:rPr>
                <w:b w:val="0"/>
                <w:bCs w:val="0"/>
                <w:color w:val="1F4E79" w:themeColor="accent1" w:themeShade="80"/>
              </w:rPr>
            </w:pPr>
          </w:p>
          <w:p w14:paraId="6AFEDBEB"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ublic static Singleton </w:t>
            </w:r>
            <w:proofErr w:type="spellStart"/>
            <w:r w:rsidRPr="00484769">
              <w:rPr>
                <w:b w:val="0"/>
                <w:bCs w:val="0"/>
                <w:color w:val="1F4E79" w:themeColor="accent1" w:themeShade="80"/>
              </w:rPr>
              <w:t>GetInstance</w:t>
            </w:r>
            <w:proofErr w:type="spellEnd"/>
            <w:r w:rsidRPr="00484769">
              <w:rPr>
                <w:b w:val="0"/>
                <w:bCs w:val="0"/>
                <w:color w:val="1F4E79" w:themeColor="accent1" w:themeShade="80"/>
              </w:rPr>
              <w:t xml:space="preserve"> {</w:t>
            </w:r>
          </w:p>
          <w:p w14:paraId="4E47AEE5"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proofErr w:type="gramStart"/>
            <w:r w:rsidRPr="00484769">
              <w:rPr>
                <w:b w:val="0"/>
                <w:bCs w:val="0"/>
                <w:color w:val="1F4E79" w:themeColor="accent1" w:themeShade="80"/>
              </w:rPr>
              <w:t xml:space="preserve">get </w:t>
            </w:r>
            <w:r>
              <w:rPr>
                <w:b w:val="0"/>
                <w:bCs w:val="0"/>
                <w:color w:val="1F4E79" w:themeColor="accent1" w:themeShade="80"/>
              </w:rPr>
              <w:t xml:space="preserve"> </w:t>
            </w:r>
            <w:r w:rsidRPr="00484769">
              <w:rPr>
                <w:b w:val="0"/>
                <w:bCs w:val="0"/>
                <w:color w:val="1F4E79" w:themeColor="accent1" w:themeShade="80"/>
              </w:rPr>
              <w:t>{</w:t>
            </w:r>
            <w:proofErr w:type="gramEnd"/>
          </w:p>
          <w:p w14:paraId="2F0D700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return instance</w:t>
            </w:r>
            <w:r>
              <w:rPr>
                <w:b w:val="0"/>
                <w:bCs w:val="0"/>
                <w:color w:val="1F4E79" w:themeColor="accent1" w:themeShade="80"/>
              </w:rPr>
              <w:t xml:space="preserve"> == </w:t>
            </w:r>
            <w:proofErr w:type="gramStart"/>
            <w:r>
              <w:rPr>
                <w:b w:val="0"/>
                <w:bCs w:val="0"/>
                <w:color w:val="1F4E79" w:themeColor="accent1" w:themeShade="80"/>
              </w:rPr>
              <w:t>null ?</w:t>
            </w:r>
            <w:proofErr w:type="gramEnd"/>
            <w:r>
              <w:rPr>
                <w:b w:val="0"/>
                <w:bCs w:val="0"/>
                <w:color w:val="1F4E79" w:themeColor="accent1" w:themeShade="80"/>
              </w:rPr>
              <w:t xml:space="preserve"> new Singleton() : instance;</w:t>
            </w:r>
          </w:p>
          <w:p w14:paraId="318F27B7"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5BF35E49"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22750950" w14:textId="77777777" w:rsidR="00484769" w:rsidRDefault="00484769" w:rsidP="00484769">
            <w:pPr>
              <w:pStyle w:val="ListParagraph"/>
              <w:rPr>
                <w:color w:val="1F4E79" w:themeColor="accent1" w:themeShade="80"/>
              </w:rPr>
            </w:pPr>
            <w:r w:rsidRPr="00484769">
              <w:rPr>
                <w:b w:val="0"/>
                <w:bCs w:val="0"/>
                <w:color w:val="1F4E79" w:themeColor="accent1" w:themeShade="80"/>
              </w:rPr>
              <w:t>}</w:t>
            </w:r>
          </w:p>
          <w:p w14:paraId="7EF30006" w14:textId="77777777" w:rsidR="00484769" w:rsidRPr="00270A2A" w:rsidRDefault="00270A2A" w:rsidP="00484769">
            <w:pPr>
              <w:pStyle w:val="ListParagraph"/>
              <w:numPr>
                <w:ilvl w:val="0"/>
                <w:numId w:val="30"/>
              </w:numPr>
            </w:pPr>
            <w:r w:rsidRPr="00270A2A">
              <w:rPr>
                <w:color w:val="FF0000"/>
              </w:rPr>
              <w:lastRenderedPageBreak/>
              <w:t xml:space="preserve">$ </w:t>
            </w:r>
            <w:r w:rsidR="00484769" w:rsidRPr="00270A2A">
              <w:t>Builder:</w:t>
            </w:r>
            <w:r w:rsidR="00AC32D1">
              <w:t xml:space="preserve"> </w:t>
            </w:r>
          </w:p>
          <w:p w14:paraId="4B54EEB3" w14:textId="77777777" w:rsidR="00F82C5A" w:rsidRPr="00B21879" w:rsidRDefault="00270A2A" w:rsidP="00B21879">
            <w:pPr>
              <w:pStyle w:val="ListParagraph"/>
              <w:numPr>
                <w:ilvl w:val="0"/>
                <w:numId w:val="30"/>
              </w:numPr>
            </w:pPr>
            <w:r w:rsidRPr="00270A2A">
              <w:rPr>
                <w:color w:val="FF0000"/>
              </w:rPr>
              <w:t>$</w:t>
            </w:r>
            <w:r>
              <w:t xml:space="preserve"> </w:t>
            </w:r>
            <w:r w:rsidR="00484769" w:rsidRPr="00270A2A">
              <w:t xml:space="preserve">Prototype: </w:t>
            </w:r>
          </w:p>
          <w:p w14:paraId="14562112" w14:textId="77777777" w:rsidR="00B21879" w:rsidRPr="00B21879" w:rsidRDefault="00B21879" w:rsidP="00B21879">
            <w:pPr>
              <w:pStyle w:val="ListParagraph"/>
            </w:pPr>
          </w:p>
          <w:p w14:paraId="473F736D" w14:textId="77777777" w:rsidR="00007506" w:rsidRDefault="00007506" w:rsidP="00007506">
            <w:pPr>
              <w:rPr>
                <w:b w:val="0"/>
                <w:bCs w:val="0"/>
              </w:rPr>
            </w:pPr>
          </w:p>
          <w:p w14:paraId="683BE5CD" w14:textId="77777777" w:rsidR="00DB64C0" w:rsidRDefault="00DB64C0" w:rsidP="00012E3F">
            <w:r w:rsidRPr="00DB64C0">
              <w:t>Structural Patterns:</w:t>
            </w:r>
            <w:r w:rsidR="00863887">
              <w:t xml:space="preserve"> </w:t>
            </w:r>
            <w:r w:rsidR="002D0BB9" w:rsidRPr="002D0BB9">
              <w:rPr>
                <w:b w:val="0"/>
                <w:bCs w:val="0"/>
              </w:rPr>
              <w:t>identifying a simple way to realize relationships between entities.</w:t>
            </w:r>
          </w:p>
          <w:p w14:paraId="5CEBD511" w14:textId="77777777" w:rsidR="00056F3A" w:rsidRPr="00056F3A" w:rsidRDefault="00056F3A" w:rsidP="00056F3A">
            <w:pPr>
              <w:pStyle w:val="ListParagraph"/>
              <w:numPr>
                <w:ilvl w:val="0"/>
                <w:numId w:val="30"/>
              </w:numPr>
            </w:pPr>
            <w:r w:rsidRPr="00056F3A">
              <w:rPr>
                <w:color w:val="FF0000"/>
              </w:rPr>
              <w:t xml:space="preserve">$ </w:t>
            </w:r>
            <w:proofErr w:type="spellStart"/>
            <w:r>
              <w:t>Addapter</w:t>
            </w:r>
            <w:proofErr w:type="spellEnd"/>
            <w:r>
              <w:t>:</w:t>
            </w:r>
          </w:p>
          <w:p w14:paraId="5E59E715" w14:textId="77777777" w:rsidR="00056F3A" w:rsidRPr="00056F3A" w:rsidRDefault="00056F3A" w:rsidP="00056F3A">
            <w:pPr>
              <w:pStyle w:val="ListParagraph"/>
              <w:numPr>
                <w:ilvl w:val="0"/>
                <w:numId w:val="30"/>
              </w:numPr>
            </w:pPr>
            <w:r w:rsidRPr="00056F3A">
              <w:rPr>
                <w:color w:val="FF0000"/>
              </w:rPr>
              <w:t xml:space="preserve">$ </w:t>
            </w:r>
            <w:r>
              <w:t>Bridge:</w:t>
            </w:r>
          </w:p>
          <w:p w14:paraId="3A02FEC6" w14:textId="77777777" w:rsidR="00056F3A" w:rsidRPr="00056F3A" w:rsidRDefault="00056F3A" w:rsidP="00056F3A">
            <w:pPr>
              <w:pStyle w:val="ListParagraph"/>
              <w:numPr>
                <w:ilvl w:val="0"/>
                <w:numId w:val="30"/>
              </w:numPr>
            </w:pPr>
            <w:r w:rsidRPr="00056F3A">
              <w:rPr>
                <w:color w:val="FF0000"/>
              </w:rPr>
              <w:t xml:space="preserve">$ </w:t>
            </w:r>
            <w:r>
              <w:t>Composite:</w:t>
            </w:r>
          </w:p>
          <w:p w14:paraId="1FF4CC38" w14:textId="77777777" w:rsidR="002D0BB9" w:rsidRPr="007C2B90" w:rsidRDefault="00C0198F" w:rsidP="0013441F">
            <w:pPr>
              <w:pStyle w:val="ListParagraph"/>
              <w:numPr>
                <w:ilvl w:val="0"/>
                <w:numId w:val="30"/>
              </w:numPr>
              <w:rPr>
                <w:b w:val="0"/>
                <w:bCs w:val="0"/>
              </w:rPr>
            </w:pPr>
            <w:r w:rsidRPr="00C0198F">
              <w:rPr>
                <w:color w:val="FF0000"/>
              </w:rPr>
              <w:t xml:space="preserve">$ </w:t>
            </w:r>
            <w:r w:rsidR="0013441F">
              <w:t xml:space="preserve">Decorator: </w:t>
            </w:r>
            <w:r w:rsidR="0013441F" w:rsidRPr="0013441F">
              <w:rPr>
                <w:b w:val="0"/>
                <w:bCs w:val="0"/>
              </w:rPr>
              <w:t>extends the functionality of individual objects by wrapping them with one or more decorator classes. These decorators can modify existing members and add new methods and properties at run-time.</w:t>
            </w:r>
            <w:r w:rsidR="00EA50AF">
              <w:rPr>
                <w:b w:val="0"/>
                <w:bCs w:val="0"/>
              </w:rPr>
              <w:t xml:space="preserve"> (</w:t>
            </w:r>
            <w:r w:rsidR="00EA50AF" w:rsidRPr="00EA50AF">
              <w:rPr>
                <w:b w:val="0"/>
                <w:bCs w:val="0"/>
                <w:i/>
                <w:iCs/>
                <w:u w:val="single"/>
              </w:rPr>
              <w:t>like using of Data Annotations</w:t>
            </w:r>
            <w:r w:rsidR="00EA50AF">
              <w:rPr>
                <w:b w:val="0"/>
                <w:bCs w:val="0"/>
              </w:rPr>
              <w:t>)</w:t>
            </w:r>
          </w:p>
          <w:p w14:paraId="0D4B5577" w14:textId="77777777" w:rsidR="007C2B90" w:rsidRPr="003556AA" w:rsidRDefault="007C2B90" w:rsidP="0013441F">
            <w:pPr>
              <w:pStyle w:val="ListParagraph"/>
              <w:numPr>
                <w:ilvl w:val="0"/>
                <w:numId w:val="30"/>
              </w:numPr>
              <w:rPr>
                <w:b w:val="0"/>
                <w:bCs w:val="0"/>
              </w:rPr>
            </w:pPr>
            <w:r>
              <w:rPr>
                <w:color w:val="FF0000"/>
              </w:rPr>
              <w:t xml:space="preserve">$ </w:t>
            </w:r>
            <w:hyperlink r:id="rId21" w:history="1">
              <w:r w:rsidRPr="007C2B90">
                <w:t>Façade</w:t>
              </w:r>
            </w:hyperlink>
            <w:r>
              <w:t>:</w:t>
            </w:r>
          </w:p>
          <w:p w14:paraId="1E1A76E5" w14:textId="77777777" w:rsidR="003556AA" w:rsidRPr="0013441F" w:rsidRDefault="00C0198F" w:rsidP="0013441F">
            <w:pPr>
              <w:pStyle w:val="ListParagraph"/>
              <w:numPr>
                <w:ilvl w:val="0"/>
                <w:numId w:val="30"/>
              </w:numPr>
              <w:rPr>
                <w:b w:val="0"/>
                <w:bCs w:val="0"/>
              </w:rPr>
            </w:pPr>
            <w:r w:rsidRPr="00C0198F">
              <w:rPr>
                <w:color w:val="FF0000"/>
              </w:rPr>
              <w:t xml:space="preserve">$ </w:t>
            </w:r>
            <w:proofErr w:type="spellStart"/>
            <w:r w:rsidR="003556AA">
              <w:t>FlyWeight</w:t>
            </w:r>
            <w:proofErr w:type="spellEnd"/>
            <w:r w:rsidR="003556AA">
              <w:t>:</w:t>
            </w:r>
            <w:r w:rsidR="003556AA">
              <w:rPr>
                <w:b w:val="0"/>
                <w:bCs w:val="0"/>
              </w:rPr>
              <w:t xml:space="preserve"> </w:t>
            </w:r>
            <w:r w:rsidR="003556AA" w:rsidRPr="003556AA">
              <w:rPr>
                <w:b w:val="0"/>
                <w:bCs w:val="0"/>
              </w:rPr>
              <w:t>minimize resource usage when working with very large numbers of objects.</w:t>
            </w:r>
          </w:p>
          <w:p w14:paraId="784FFFA9" w14:textId="77777777" w:rsidR="0013441F" w:rsidRPr="005D1CE5" w:rsidRDefault="005D1CE5" w:rsidP="0013441F">
            <w:pPr>
              <w:pStyle w:val="ListParagraph"/>
              <w:numPr>
                <w:ilvl w:val="0"/>
                <w:numId w:val="30"/>
              </w:numPr>
              <w:rPr>
                <w:b w:val="0"/>
                <w:bCs w:val="0"/>
              </w:rPr>
            </w:pPr>
            <w:r w:rsidRPr="005D1CE5">
              <w:rPr>
                <w:color w:val="FF0000"/>
              </w:rPr>
              <w:t>$</w:t>
            </w:r>
            <w:r w:rsidRPr="005D1CE5">
              <w:rPr>
                <w:b w:val="0"/>
                <w:bCs w:val="0"/>
                <w:color w:val="FF0000"/>
              </w:rPr>
              <w:t xml:space="preserve"> </w:t>
            </w:r>
            <w:r w:rsidRPr="005D1CE5">
              <w:t>Proxy</w:t>
            </w:r>
            <w:r>
              <w:rPr>
                <w:b w:val="0"/>
                <w:bCs w:val="0"/>
              </w:rPr>
              <w:t xml:space="preserve">: </w:t>
            </w:r>
            <w:r w:rsidRPr="005D1CE5">
              <w:rPr>
                <w:b w:val="0"/>
                <w:bCs w:val="0"/>
              </w:rPr>
              <w:t>can be used when we don’t want to access to the resource or subject directly</w:t>
            </w:r>
            <w:r>
              <w:rPr>
                <w:b w:val="0"/>
                <w:bCs w:val="0"/>
              </w:rPr>
              <w:t>.</w:t>
            </w:r>
          </w:p>
          <w:p w14:paraId="300FF9B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static class Program {</w:t>
            </w:r>
          </w:p>
          <w:p w14:paraId="6FECD7E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static void </w:t>
            </w:r>
            <w:proofErr w:type="gramStart"/>
            <w:r w:rsidRPr="00C32B62">
              <w:rPr>
                <w:b w:val="0"/>
                <w:bCs w:val="0"/>
                <w:color w:val="1F4E79" w:themeColor="accent1" w:themeShade="80"/>
              </w:rPr>
              <w:t>Main(</w:t>
            </w:r>
            <w:proofErr w:type="gramEnd"/>
            <w:r w:rsidRPr="00C32B62">
              <w:rPr>
                <w:b w:val="0"/>
                <w:bCs w:val="0"/>
                <w:color w:val="1F4E79" w:themeColor="accent1" w:themeShade="80"/>
              </w:rPr>
              <w:t>) {</w:t>
            </w:r>
          </w:p>
          <w:p w14:paraId="6C235F4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var proxy = new </w:t>
            </w:r>
            <w:proofErr w:type="gramStart"/>
            <w:r w:rsidRPr="00C32B62">
              <w:rPr>
                <w:b w:val="0"/>
                <w:bCs w:val="0"/>
                <w:color w:val="1F4E79" w:themeColor="accent1" w:themeShade="80"/>
              </w:rPr>
              <w:t>Proxy(</w:t>
            </w:r>
            <w:proofErr w:type="gramEnd"/>
            <w:r w:rsidRPr="00C32B62">
              <w:rPr>
                <w:b w:val="0"/>
                <w:bCs w:val="0"/>
                <w:color w:val="1F4E79" w:themeColor="accent1" w:themeShade="80"/>
              </w:rPr>
              <w:t>);</w:t>
            </w:r>
          </w:p>
          <w:p w14:paraId="240B26F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proofErr w:type="gramStart"/>
            <w:r w:rsidRPr="00C32B62">
              <w:rPr>
                <w:b w:val="0"/>
                <w:bCs w:val="0"/>
                <w:color w:val="1F4E79" w:themeColor="accent1" w:themeShade="80"/>
              </w:rPr>
              <w:t>proxy.Operation</w:t>
            </w:r>
            <w:proofErr w:type="spellEnd"/>
            <w:proofErr w:type="gramEnd"/>
            <w:r w:rsidRPr="00C32B62">
              <w:rPr>
                <w:b w:val="0"/>
                <w:bCs w:val="0"/>
                <w:color w:val="1F4E79" w:themeColor="accent1" w:themeShade="80"/>
              </w:rPr>
              <w:t>();</w:t>
            </w:r>
          </w:p>
          <w:p w14:paraId="5AE3D66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71A44DF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474FA079" w14:textId="77777777" w:rsidR="005D1CE5" w:rsidRPr="00C32B62" w:rsidRDefault="005D1CE5" w:rsidP="005D1CE5">
            <w:pPr>
              <w:pStyle w:val="ListParagraph"/>
              <w:rPr>
                <w:b w:val="0"/>
                <w:bCs w:val="0"/>
                <w:color w:val="1F4E79" w:themeColor="accent1" w:themeShade="80"/>
              </w:rPr>
            </w:pPr>
          </w:p>
          <w:p w14:paraId="54CC0E28"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abstract class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33480A5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abstract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p>
          <w:p w14:paraId="6DC0B3F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14C421AF" w14:textId="77777777" w:rsidR="005D1CE5" w:rsidRPr="00C32B62" w:rsidRDefault="005D1CE5" w:rsidP="005D1CE5">
            <w:pPr>
              <w:pStyle w:val="ListParagraph"/>
              <w:rPr>
                <w:b w:val="0"/>
                <w:bCs w:val="0"/>
                <w:color w:val="1F4E79" w:themeColor="accent1" w:themeShade="80"/>
              </w:rPr>
            </w:pPr>
          </w:p>
          <w:p w14:paraId="434CF73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class </w:t>
            </w:r>
            <w:proofErr w:type="spellStart"/>
            <w:proofErr w:type="gramStart"/>
            <w:r w:rsidRPr="00C32B62">
              <w:rPr>
                <w:b w:val="0"/>
                <w:bCs w:val="0"/>
                <w:color w:val="1F4E79" w:themeColor="accent1" w:themeShade="80"/>
              </w:rPr>
              <w:t>RealSubject</w:t>
            </w:r>
            <w:proofErr w:type="spellEnd"/>
            <w:r w:rsidRPr="00C32B62">
              <w:rPr>
                <w:b w:val="0"/>
                <w:bCs w:val="0"/>
                <w:color w:val="1F4E79" w:themeColor="accent1" w:themeShade="80"/>
              </w:rPr>
              <w:t xml:space="preserve">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7AB5AFA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 {</w:t>
            </w:r>
          </w:p>
          <w:p w14:paraId="271FB6D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r w:rsidRPr="00C32B62">
              <w:rPr>
                <w:b w:val="0"/>
                <w:bCs w:val="0"/>
                <w:color w:val="1F4E79" w:themeColor="accent1" w:themeShade="80"/>
              </w:rPr>
              <w:t>Console.WriteLine</w:t>
            </w:r>
            <w:proofErr w:type="spellEnd"/>
            <w:r w:rsidRPr="00C32B62">
              <w:rPr>
                <w:b w:val="0"/>
                <w:bCs w:val="0"/>
                <w:color w:val="1F4E79" w:themeColor="accent1" w:themeShade="80"/>
              </w:rPr>
              <w:t>("</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06B6199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13018F2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3DDC9877" w14:textId="77777777" w:rsidR="005D1CE5" w:rsidRPr="00C32B62" w:rsidRDefault="005D1CE5" w:rsidP="005D1CE5">
            <w:pPr>
              <w:pStyle w:val="ListParagraph"/>
              <w:rPr>
                <w:b w:val="0"/>
                <w:bCs w:val="0"/>
                <w:color w:val="1F4E79" w:themeColor="accent1" w:themeShade="80"/>
              </w:rPr>
            </w:pPr>
          </w:p>
          <w:p w14:paraId="52D1DEE7"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public class </w:t>
            </w:r>
            <w:proofErr w:type="gramStart"/>
            <w:r w:rsidRPr="00C32B62">
              <w:rPr>
                <w:b w:val="0"/>
                <w:bCs w:val="0"/>
                <w:color w:val="1F4E79" w:themeColor="accent1" w:themeShade="80"/>
              </w:rPr>
              <w:t>Proxy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00C32B62" w:rsidRPr="00C32B62">
              <w:rPr>
                <w:b w:val="0"/>
                <w:bCs w:val="0"/>
                <w:color w:val="1F4E79" w:themeColor="accent1" w:themeShade="80"/>
              </w:rPr>
              <w:t xml:space="preserve"> </w:t>
            </w:r>
            <w:r w:rsidRPr="00C32B62">
              <w:rPr>
                <w:b w:val="0"/>
                <w:bCs w:val="0"/>
                <w:color w:val="1F4E79" w:themeColor="accent1" w:themeShade="80"/>
              </w:rPr>
              <w:t>{</w:t>
            </w:r>
          </w:p>
          <w:p w14:paraId="58611D4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rivate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p>
          <w:p w14:paraId="20AE2DED" w14:textId="77777777" w:rsidR="005D1CE5" w:rsidRPr="00C32B62" w:rsidRDefault="005D1CE5" w:rsidP="005D1CE5">
            <w:pPr>
              <w:pStyle w:val="ListParagraph"/>
              <w:rPr>
                <w:b w:val="0"/>
                <w:bCs w:val="0"/>
                <w:color w:val="1F4E79" w:themeColor="accent1" w:themeShade="80"/>
              </w:rPr>
            </w:pPr>
          </w:p>
          <w:p w14:paraId="5524A8D9"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r w:rsidR="00C32B62" w:rsidRPr="00C32B62">
              <w:rPr>
                <w:b w:val="0"/>
                <w:bCs w:val="0"/>
                <w:color w:val="1F4E79" w:themeColor="accent1" w:themeShade="80"/>
              </w:rPr>
              <w:t xml:space="preserve"> </w:t>
            </w:r>
            <w:r w:rsidRPr="00C32B62">
              <w:rPr>
                <w:b w:val="0"/>
                <w:bCs w:val="0"/>
                <w:color w:val="1F4E79" w:themeColor="accent1" w:themeShade="80"/>
              </w:rPr>
              <w:t>{</w:t>
            </w:r>
          </w:p>
          <w:p w14:paraId="7A6E7F2B"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w:t>
            </w:r>
            <w:r w:rsidR="00C32B62" w:rsidRPr="00C32B62">
              <w:rPr>
                <w:b w:val="0"/>
                <w:bCs w:val="0"/>
                <w:color w:val="1F4E79" w:themeColor="accent1" w:themeShade="80"/>
              </w:rPr>
              <w:t xml:space="preserve"> _</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 xml:space="preserve"> == </w:t>
            </w:r>
            <w:proofErr w:type="gramStart"/>
            <w:r w:rsidR="00C32B62" w:rsidRPr="00C32B62">
              <w:rPr>
                <w:b w:val="0"/>
                <w:bCs w:val="0"/>
                <w:color w:val="1F4E79" w:themeColor="accent1" w:themeShade="80"/>
              </w:rPr>
              <w:t>null ?</w:t>
            </w:r>
            <w:proofErr w:type="gramEnd"/>
            <w:r w:rsidRPr="00C32B62">
              <w:rPr>
                <w:b w:val="0"/>
                <w:bCs w:val="0"/>
                <w:color w:val="1F4E79" w:themeColor="accent1" w:themeShade="80"/>
              </w:rPr>
              <w:t xml:space="preserve"> new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r w:rsidR="00C32B62" w:rsidRPr="00C32B62">
              <w:rPr>
                <w:b w:val="0"/>
                <w:bCs w:val="0"/>
                <w:color w:val="1F4E79" w:themeColor="accent1" w:themeShade="80"/>
              </w:rPr>
              <w:t xml:space="preserve"> : </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w:t>
            </w:r>
          </w:p>
          <w:p w14:paraId="7C119BD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4A95683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60CCEF35" w14:textId="77777777" w:rsidR="005D1CE5" w:rsidRDefault="005D1CE5" w:rsidP="005D1CE5">
            <w:pPr>
              <w:pStyle w:val="ListParagraph"/>
              <w:rPr>
                <w:color w:val="1F4E79" w:themeColor="accent1" w:themeShade="80"/>
              </w:rPr>
            </w:pPr>
            <w:r w:rsidRPr="00C32B62">
              <w:rPr>
                <w:b w:val="0"/>
                <w:bCs w:val="0"/>
                <w:color w:val="1F4E79" w:themeColor="accent1" w:themeShade="80"/>
              </w:rPr>
              <w:t>}</w:t>
            </w:r>
          </w:p>
          <w:p w14:paraId="3101B88B" w14:textId="77777777" w:rsidR="00F82C5A" w:rsidRDefault="00F82C5A" w:rsidP="005D1CE5">
            <w:pPr>
              <w:pStyle w:val="ListParagraph"/>
              <w:rPr>
                <w:color w:val="1F4E79" w:themeColor="accent1" w:themeShade="80"/>
              </w:rPr>
            </w:pPr>
          </w:p>
          <w:p w14:paraId="2A1182BD" w14:textId="77777777" w:rsidR="00F82C5A" w:rsidRDefault="00F82C5A" w:rsidP="005D1CE5">
            <w:pPr>
              <w:pStyle w:val="ListParagraph"/>
              <w:rPr>
                <w:color w:val="1F4E79" w:themeColor="accent1" w:themeShade="80"/>
              </w:rPr>
            </w:pPr>
          </w:p>
          <w:p w14:paraId="7CD1691E" w14:textId="77777777" w:rsidR="00F82C5A" w:rsidRDefault="00F82C5A" w:rsidP="005D1CE5">
            <w:pPr>
              <w:pStyle w:val="ListParagraph"/>
              <w:rPr>
                <w:color w:val="1F4E79" w:themeColor="accent1" w:themeShade="80"/>
              </w:rPr>
            </w:pPr>
          </w:p>
          <w:p w14:paraId="08BAA9A6" w14:textId="77777777" w:rsidR="00F82C5A" w:rsidRDefault="00F82C5A" w:rsidP="005D1CE5">
            <w:pPr>
              <w:pStyle w:val="ListParagraph"/>
              <w:rPr>
                <w:color w:val="1F4E79" w:themeColor="accent1" w:themeShade="80"/>
              </w:rPr>
            </w:pPr>
          </w:p>
          <w:p w14:paraId="7C0B019E" w14:textId="77777777" w:rsidR="00F82C5A" w:rsidRDefault="00F82C5A" w:rsidP="005D1CE5">
            <w:pPr>
              <w:pStyle w:val="ListParagraph"/>
              <w:rPr>
                <w:color w:val="1F4E79" w:themeColor="accent1" w:themeShade="80"/>
              </w:rPr>
            </w:pPr>
          </w:p>
          <w:p w14:paraId="4D4A1311" w14:textId="77777777" w:rsidR="00F82C5A" w:rsidRDefault="00F82C5A" w:rsidP="005D1CE5">
            <w:pPr>
              <w:pStyle w:val="ListParagraph"/>
              <w:rPr>
                <w:color w:val="1F4E79" w:themeColor="accent1" w:themeShade="80"/>
              </w:rPr>
            </w:pPr>
          </w:p>
          <w:p w14:paraId="2DCA5901" w14:textId="77777777" w:rsidR="00F82C5A" w:rsidRDefault="00F82C5A" w:rsidP="005D1CE5">
            <w:pPr>
              <w:pStyle w:val="ListParagraph"/>
              <w:rPr>
                <w:color w:val="1F4E79" w:themeColor="accent1" w:themeShade="80"/>
              </w:rPr>
            </w:pPr>
          </w:p>
          <w:p w14:paraId="46C54F6F" w14:textId="77777777" w:rsidR="00F82C5A" w:rsidRDefault="00F82C5A" w:rsidP="005D1CE5">
            <w:pPr>
              <w:pStyle w:val="ListParagraph"/>
              <w:rPr>
                <w:color w:val="1F4E79" w:themeColor="accent1" w:themeShade="80"/>
              </w:rPr>
            </w:pPr>
          </w:p>
          <w:p w14:paraId="1A852786" w14:textId="77777777" w:rsidR="00F82C5A" w:rsidRDefault="00F82C5A" w:rsidP="005D1CE5">
            <w:pPr>
              <w:pStyle w:val="ListParagraph"/>
              <w:rPr>
                <w:color w:val="1F4E79" w:themeColor="accent1" w:themeShade="80"/>
              </w:rPr>
            </w:pPr>
          </w:p>
          <w:p w14:paraId="0149FD20" w14:textId="77777777" w:rsidR="00F82C5A" w:rsidRDefault="00F82C5A" w:rsidP="005D1CE5">
            <w:pPr>
              <w:pStyle w:val="ListParagraph"/>
              <w:rPr>
                <w:color w:val="1F4E79" w:themeColor="accent1" w:themeShade="80"/>
              </w:rPr>
            </w:pPr>
          </w:p>
          <w:p w14:paraId="0E806602" w14:textId="77777777" w:rsidR="00F82C5A" w:rsidRDefault="00F82C5A" w:rsidP="005D1CE5">
            <w:pPr>
              <w:pStyle w:val="ListParagraph"/>
              <w:rPr>
                <w:color w:val="1F4E79" w:themeColor="accent1" w:themeShade="80"/>
              </w:rPr>
            </w:pPr>
          </w:p>
          <w:p w14:paraId="6ED602BD" w14:textId="77777777" w:rsidR="00F82C5A" w:rsidRDefault="00F82C5A" w:rsidP="005D1CE5">
            <w:pPr>
              <w:pStyle w:val="ListParagraph"/>
              <w:rPr>
                <w:color w:val="1F4E79" w:themeColor="accent1" w:themeShade="80"/>
              </w:rPr>
            </w:pPr>
          </w:p>
          <w:p w14:paraId="2333F1DA" w14:textId="77777777" w:rsidR="00F82C5A" w:rsidRDefault="00F82C5A" w:rsidP="005D1CE5">
            <w:pPr>
              <w:pStyle w:val="ListParagraph"/>
              <w:rPr>
                <w:color w:val="1F4E79" w:themeColor="accent1" w:themeShade="80"/>
              </w:rPr>
            </w:pPr>
          </w:p>
          <w:p w14:paraId="1AD20AB2" w14:textId="77777777" w:rsidR="00F82C5A" w:rsidRDefault="00F82C5A" w:rsidP="005D1CE5">
            <w:pPr>
              <w:pStyle w:val="ListParagraph"/>
              <w:rPr>
                <w:color w:val="1F4E79" w:themeColor="accent1" w:themeShade="80"/>
              </w:rPr>
            </w:pPr>
          </w:p>
          <w:p w14:paraId="06F1019E" w14:textId="77777777" w:rsidR="00F82C5A" w:rsidRDefault="00F82C5A" w:rsidP="005D1CE5">
            <w:pPr>
              <w:pStyle w:val="ListParagraph"/>
              <w:rPr>
                <w:color w:val="1F4E79" w:themeColor="accent1" w:themeShade="80"/>
              </w:rPr>
            </w:pPr>
          </w:p>
          <w:p w14:paraId="66D7D1A7" w14:textId="77777777" w:rsidR="00F82C5A" w:rsidRDefault="00F82C5A" w:rsidP="005D1CE5">
            <w:pPr>
              <w:pStyle w:val="ListParagraph"/>
              <w:rPr>
                <w:color w:val="1F4E79" w:themeColor="accent1" w:themeShade="80"/>
              </w:rPr>
            </w:pPr>
          </w:p>
          <w:p w14:paraId="0092E9E9" w14:textId="77777777" w:rsidR="00F82C5A" w:rsidRDefault="00F82C5A" w:rsidP="005D1CE5">
            <w:pPr>
              <w:pStyle w:val="ListParagraph"/>
              <w:rPr>
                <w:color w:val="1F4E79" w:themeColor="accent1" w:themeShade="80"/>
              </w:rPr>
            </w:pPr>
          </w:p>
          <w:p w14:paraId="1F2434E3" w14:textId="77777777" w:rsidR="00F82C5A" w:rsidRDefault="00F82C5A" w:rsidP="005D1CE5">
            <w:pPr>
              <w:pStyle w:val="ListParagraph"/>
              <w:rPr>
                <w:color w:val="1F4E79" w:themeColor="accent1" w:themeShade="80"/>
              </w:rPr>
            </w:pPr>
          </w:p>
          <w:p w14:paraId="4B0DA682" w14:textId="77777777" w:rsidR="00F82C5A" w:rsidRDefault="00F82C5A" w:rsidP="005D1CE5">
            <w:pPr>
              <w:pStyle w:val="ListParagraph"/>
              <w:rPr>
                <w:color w:val="1F4E79" w:themeColor="accent1" w:themeShade="80"/>
              </w:rPr>
            </w:pPr>
          </w:p>
          <w:p w14:paraId="65B9977D" w14:textId="77777777" w:rsidR="00F82C5A" w:rsidRPr="00C32B62" w:rsidRDefault="00F82C5A" w:rsidP="005D1CE5">
            <w:pPr>
              <w:pStyle w:val="ListParagraph"/>
              <w:rPr>
                <w:b w:val="0"/>
                <w:bCs w:val="0"/>
                <w:color w:val="1F4E79" w:themeColor="accent1" w:themeShade="80"/>
              </w:rPr>
            </w:pPr>
          </w:p>
          <w:p w14:paraId="1BF578DE" w14:textId="77777777" w:rsidR="00DB64C0" w:rsidRDefault="00DB64C0" w:rsidP="00012E3F">
            <w:proofErr w:type="spellStart"/>
            <w:r>
              <w:t>Behavioural</w:t>
            </w:r>
            <w:proofErr w:type="spellEnd"/>
            <w:r>
              <w:t xml:space="preserve"> Patterns:</w:t>
            </w:r>
            <w:r w:rsidR="0047487B">
              <w:t xml:space="preserve"> </w:t>
            </w:r>
            <w:r w:rsidR="0061726E" w:rsidRPr="0061726E">
              <w:rPr>
                <w:b w:val="0"/>
                <w:bCs w:val="0"/>
              </w:rPr>
              <w:t xml:space="preserve">how objects do interactions between </w:t>
            </w:r>
            <w:proofErr w:type="spellStart"/>
            <w:r w:rsidR="0061726E" w:rsidRPr="0061726E">
              <w:rPr>
                <w:b w:val="0"/>
                <w:bCs w:val="0"/>
              </w:rPr>
              <w:t xml:space="preserve">each </w:t>
            </w:r>
            <w:proofErr w:type="gramStart"/>
            <w:r w:rsidR="0061726E" w:rsidRPr="0061726E">
              <w:rPr>
                <w:b w:val="0"/>
                <w:bCs w:val="0"/>
              </w:rPr>
              <w:t>others</w:t>
            </w:r>
            <w:proofErr w:type="spellEnd"/>
            <w:proofErr w:type="gramEnd"/>
            <w:r w:rsidR="0061726E">
              <w:rPr>
                <w:b w:val="0"/>
                <w:bCs w:val="0"/>
              </w:rPr>
              <w:t>.</w:t>
            </w:r>
          </w:p>
          <w:p w14:paraId="332AAA0D" w14:textId="77777777" w:rsidR="0061726E" w:rsidRPr="007C3715" w:rsidRDefault="007C3715" w:rsidP="0061726E">
            <w:pPr>
              <w:pStyle w:val="ListParagraph"/>
              <w:numPr>
                <w:ilvl w:val="0"/>
                <w:numId w:val="30"/>
              </w:numPr>
              <w:rPr>
                <w:b w:val="0"/>
                <w:bCs w:val="0"/>
              </w:rPr>
            </w:pPr>
            <w:r w:rsidRPr="007C3715">
              <w:rPr>
                <w:color w:val="FF0000"/>
              </w:rPr>
              <w:t xml:space="preserve">$ </w:t>
            </w:r>
            <w:hyperlink r:id="rId22" w:history="1">
              <w:r w:rsidR="0061726E" w:rsidRPr="0061726E">
                <w:t>Chain of Responsibility</w:t>
              </w:r>
            </w:hyperlink>
            <w:r w:rsidR="0061726E" w:rsidRPr="0061726E">
              <w:rPr>
                <w:b w:val="0"/>
                <w:bCs w:val="0"/>
              </w:rPr>
              <w:t>: Passes a request among a list or chain of objects.</w:t>
            </w:r>
          </w:p>
          <w:p w14:paraId="06CA808E" w14:textId="77777777" w:rsidR="007C3715" w:rsidRPr="0081761A" w:rsidRDefault="008E7D65" w:rsidP="0061726E">
            <w:pPr>
              <w:pStyle w:val="ListParagraph"/>
              <w:numPr>
                <w:ilvl w:val="0"/>
                <w:numId w:val="30"/>
              </w:numPr>
            </w:pPr>
            <w:r w:rsidRPr="008E7D65">
              <w:rPr>
                <w:color w:val="FF0000"/>
              </w:rPr>
              <w:t xml:space="preserve">$ </w:t>
            </w:r>
            <w:r w:rsidRPr="008E7D65">
              <w:t>Command:</w:t>
            </w:r>
          </w:p>
          <w:p w14:paraId="21B2742C" w14:textId="77777777" w:rsidR="0081761A" w:rsidRPr="006C45B5" w:rsidRDefault="0081761A" w:rsidP="0061726E">
            <w:pPr>
              <w:pStyle w:val="ListParagraph"/>
              <w:numPr>
                <w:ilvl w:val="0"/>
                <w:numId w:val="30"/>
              </w:numPr>
            </w:pPr>
            <w:r>
              <w:rPr>
                <w:color w:val="FF0000"/>
              </w:rPr>
              <w:t xml:space="preserve">$ </w:t>
            </w:r>
            <w:r w:rsidRPr="0081761A">
              <w:t xml:space="preserve">Interpreter: </w:t>
            </w:r>
          </w:p>
          <w:p w14:paraId="561F7262" w14:textId="77777777" w:rsidR="006C45B5" w:rsidRPr="006C45B5" w:rsidRDefault="006C45B5" w:rsidP="0061726E">
            <w:pPr>
              <w:pStyle w:val="ListParagraph"/>
              <w:numPr>
                <w:ilvl w:val="0"/>
                <w:numId w:val="30"/>
              </w:numPr>
            </w:pPr>
            <w:r>
              <w:rPr>
                <w:color w:val="FF0000"/>
              </w:rPr>
              <w:t xml:space="preserve">$ </w:t>
            </w:r>
            <w:r w:rsidRPr="006C45B5">
              <w:t>Iterator:</w:t>
            </w:r>
            <w:r w:rsidR="00B66CB3">
              <w:t xml:space="preserve"> </w:t>
            </w:r>
            <w:r w:rsidR="00B66CB3" w:rsidRPr="00B66CB3">
              <w:rPr>
                <w:b w:val="0"/>
                <w:bCs w:val="0"/>
              </w:rPr>
              <w:t>Provides a way to access the elements of a collection object in sequential manner without knowing its underlying structure.</w:t>
            </w:r>
          </w:p>
          <w:p w14:paraId="0F73EE80" w14:textId="77777777" w:rsidR="006C45B5" w:rsidRPr="00980DF5" w:rsidRDefault="006C45B5" w:rsidP="0061726E">
            <w:pPr>
              <w:pStyle w:val="ListParagraph"/>
              <w:numPr>
                <w:ilvl w:val="0"/>
                <w:numId w:val="30"/>
              </w:numPr>
            </w:pPr>
            <w:r>
              <w:rPr>
                <w:color w:val="FF0000"/>
              </w:rPr>
              <w:t xml:space="preserve">$ </w:t>
            </w:r>
            <w:r w:rsidRPr="006C45B5">
              <w:t xml:space="preserve">Mediator: </w:t>
            </w:r>
          </w:p>
          <w:p w14:paraId="6D915041" w14:textId="77777777" w:rsidR="00980DF5" w:rsidRPr="005C6CFF" w:rsidRDefault="00980DF5" w:rsidP="0061726E">
            <w:pPr>
              <w:pStyle w:val="ListParagraph"/>
              <w:numPr>
                <w:ilvl w:val="0"/>
                <w:numId w:val="30"/>
              </w:numPr>
            </w:pPr>
            <w:r>
              <w:rPr>
                <w:color w:val="FF0000"/>
              </w:rPr>
              <w:t xml:space="preserve">$ </w:t>
            </w:r>
            <w:r w:rsidRPr="00980DF5">
              <w:t>Memento:</w:t>
            </w:r>
          </w:p>
          <w:p w14:paraId="7AC0D0CF" w14:textId="77777777" w:rsidR="005C6CFF" w:rsidRPr="00F87FE5" w:rsidRDefault="005C6CFF" w:rsidP="0061726E">
            <w:pPr>
              <w:pStyle w:val="ListParagraph"/>
              <w:numPr>
                <w:ilvl w:val="0"/>
                <w:numId w:val="30"/>
              </w:numPr>
            </w:pPr>
            <w:r>
              <w:rPr>
                <w:color w:val="FF0000"/>
              </w:rPr>
              <w:t xml:space="preserve">$ </w:t>
            </w:r>
            <w:r w:rsidRPr="005C6CFF">
              <w:t xml:space="preserve">Observer: </w:t>
            </w:r>
            <w:r w:rsidR="00EB0585" w:rsidRPr="00EB0585">
              <w:rPr>
                <w:b w:val="0"/>
                <w:bCs w:val="0"/>
              </w:rPr>
              <w:t>Allows an object (subject) to publish changes to its state and other objects (observer) that depend upon that object are automatically notified of any changes to the subject's state.</w:t>
            </w:r>
          </w:p>
          <w:p w14:paraId="52179780" w14:textId="77777777" w:rsidR="00F87FE5" w:rsidRPr="00F87FE5" w:rsidRDefault="00F87FE5" w:rsidP="0061726E">
            <w:pPr>
              <w:pStyle w:val="ListParagraph"/>
              <w:numPr>
                <w:ilvl w:val="0"/>
                <w:numId w:val="30"/>
              </w:numPr>
            </w:pPr>
            <w:r>
              <w:rPr>
                <w:color w:val="FF0000"/>
              </w:rPr>
              <w:t xml:space="preserve">$ </w:t>
            </w:r>
            <w:r w:rsidRPr="00F87FE5">
              <w:t>State:</w:t>
            </w:r>
          </w:p>
          <w:p w14:paraId="6E1BDE8B" w14:textId="77777777" w:rsidR="00F87FE5" w:rsidRPr="00F87FE5" w:rsidRDefault="00F87FE5" w:rsidP="0061726E">
            <w:pPr>
              <w:pStyle w:val="ListParagraph"/>
              <w:numPr>
                <w:ilvl w:val="0"/>
                <w:numId w:val="30"/>
              </w:numPr>
            </w:pPr>
            <w:r w:rsidRPr="00F87FE5">
              <w:rPr>
                <w:color w:val="FF0000"/>
              </w:rPr>
              <w:t xml:space="preserve">$ </w:t>
            </w:r>
            <w:r>
              <w:t>Strategy:</w:t>
            </w:r>
          </w:p>
          <w:p w14:paraId="3E355A8E" w14:textId="77777777" w:rsidR="00F87FE5" w:rsidRPr="00F87FE5" w:rsidRDefault="00F87FE5" w:rsidP="0061726E">
            <w:pPr>
              <w:pStyle w:val="ListParagraph"/>
              <w:numPr>
                <w:ilvl w:val="0"/>
                <w:numId w:val="30"/>
              </w:numPr>
            </w:pPr>
            <w:r w:rsidRPr="00F87FE5">
              <w:rPr>
                <w:color w:val="FF0000"/>
              </w:rPr>
              <w:t xml:space="preserve">$ </w:t>
            </w:r>
            <w:r>
              <w:t>Visitor:</w:t>
            </w:r>
          </w:p>
          <w:p w14:paraId="1FDFCE55" w14:textId="77777777" w:rsidR="00F87FE5" w:rsidRPr="00776D86" w:rsidRDefault="00F87FE5" w:rsidP="0061726E">
            <w:pPr>
              <w:pStyle w:val="ListParagraph"/>
              <w:numPr>
                <w:ilvl w:val="0"/>
                <w:numId w:val="30"/>
              </w:numPr>
            </w:pPr>
            <w:r w:rsidRPr="00F87FE5">
              <w:rPr>
                <w:color w:val="FF0000"/>
              </w:rPr>
              <w:t xml:space="preserve">$ </w:t>
            </w:r>
            <w:proofErr w:type="spellStart"/>
            <w:r>
              <w:t>Templete</w:t>
            </w:r>
            <w:proofErr w:type="spellEnd"/>
            <w:r>
              <w:t xml:space="preserve"> Method:</w:t>
            </w:r>
            <w:r w:rsidR="00776D86">
              <w:t xml:space="preserve"> </w:t>
            </w:r>
            <w:r w:rsidR="00776D86" w:rsidRPr="00776D86">
              <w:rPr>
                <w:b w:val="0"/>
                <w:bCs w:val="0"/>
              </w:rPr>
              <w:t>used to define the basic steps of an algorithm and allow the implementation of the individual steps to be changed.</w:t>
            </w:r>
          </w:p>
          <w:p w14:paraId="67FB5710"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abstract class </w:t>
            </w:r>
            <w:proofErr w:type="spellStart"/>
            <w:proofErr w:type="gramStart"/>
            <w:r w:rsidRPr="00776D86">
              <w:rPr>
                <w:b w:val="0"/>
                <w:bCs w:val="0"/>
                <w:color w:val="1F4E79" w:themeColor="accent1" w:themeShade="80"/>
              </w:rPr>
              <w:t>AbstractClass</w:t>
            </w:r>
            <w:proofErr w:type="spellEnd"/>
            <w:r w:rsidRPr="00776D86">
              <w:rPr>
                <w:b w:val="0"/>
                <w:bCs w:val="0"/>
                <w:color w:val="1F4E79" w:themeColor="accent1" w:themeShade="80"/>
              </w:rPr>
              <w:t>{</w:t>
            </w:r>
            <w:proofErr w:type="gramEnd"/>
          </w:p>
          <w:p w14:paraId="3047E5E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void </w:t>
            </w:r>
            <w:proofErr w:type="spellStart"/>
            <w:proofErr w:type="gramStart"/>
            <w:r w:rsidRPr="00776D86">
              <w:rPr>
                <w:b w:val="0"/>
                <w:bCs w:val="0"/>
                <w:color w:val="1F4E79" w:themeColor="accent1" w:themeShade="80"/>
              </w:rPr>
              <w:t>TemplateMethod</w:t>
            </w:r>
            <w:proofErr w:type="spellEnd"/>
            <w:r w:rsidRPr="00776D86">
              <w:rPr>
                <w:b w:val="0"/>
                <w:bCs w:val="0"/>
                <w:color w:val="1F4E79" w:themeColor="accent1" w:themeShade="80"/>
              </w:rPr>
              <w:t>(</w:t>
            </w:r>
            <w:proofErr w:type="gramEnd"/>
            <w:r w:rsidRPr="00776D86">
              <w:rPr>
                <w:b w:val="0"/>
                <w:bCs w:val="0"/>
                <w:color w:val="1F4E79" w:themeColor="accent1" w:themeShade="80"/>
              </w:rPr>
              <w:t>) {</w:t>
            </w:r>
          </w:p>
          <w:p w14:paraId="514B36F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1();</w:t>
            </w:r>
          </w:p>
          <w:p w14:paraId="4D879098"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2();</w:t>
            </w:r>
          </w:p>
          <w:p w14:paraId="64C2F746"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3();</w:t>
            </w:r>
          </w:p>
          <w:p w14:paraId="269533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44E1399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1();</w:t>
            </w:r>
          </w:p>
          <w:p w14:paraId="0F6AA9BA"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2();</w:t>
            </w:r>
          </w:p>
          <w:p w14:paraId="09FDF893"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3();</w:t>
            </w:r>
          </w:p>
          <w:p w14:paraId="6F35D520" w14:textId="77777777" w:rsidR="00776D86" w:rsidRDefault="00776D86" w:rsidP="00776D86">
            <w:pPr>
              <w:pStyle w:val="ListParagraph"/>
              <w:rPr>
                <w:color w:val="1F4E79" w:themeColor="accent1" w:themeShade="80"/>
              </w:rPr>
            </w:pPr>
            <w:r w:rsidRPr="00776D86">
              <w:rPr>
                <w:b w:val="0"/>
                <w:bCs w:val="0"/>
                <w:color w:val="1F4E79" w:themeColor="accent1" w:themeShade="80"/>
              </w:rPr>
              <w:t>}</w:t>
            </w:r>
          </w:p>
          <w:p w14:paraId="7F3E0F87" w14:textId="77777777" w:rsidR="00776D86" w:rsidRPr="00776D86" w:rsidRDefault="00776D86" w:rsidP="00776D86">
            <w:pPr>
              <w:pStyle w:val="ListParagraph"/>
              <w:rPr>
                <w:b w:val="0"/>
                <w:bCs w:val="0"/>
                <w:color w:val="1F4E79" w:themeColor="accent1" w:themeShade="80"/>
              </w:rPr>
            </w:pPr>
          </w:p>
          <w:p w14:paraId="0AE6A542"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class </w:t>
            </w:r>
            <w:proofErr w:type="spellStart"/>
            <w:proofErr w:type="gramStart"/>
            <w:r w:rsidRPr="00776D86">
              <w:rPr>
                <w:b w:val="0"/>
                <w:bCs w:val="0"/>
                <w:color w:val="1F4E79" w:themeColor="accent1" w:themeShade="80"/>
              </w:rPr>
              <w:t>ConcreteClassA</w:t>
            </w:r>
            <w:proofErr w:type="spellEnd"/>
            <w:r w:rsidRPr="00776D86">
              <w:rPr>
                <w:b w:val="0"/>
                <w:bCs w:val="0"/>
                <w:color w:val="1F4E79" w:themeColor="accent1" w:themeShade="80"/>
              </w:rPr>
              <w:t xml:space="preserve"> :</w:t>
            </w:r>
            <w:proofErr w:type="gramEnd"/>
            <w:r w:rsidRPr="00776D86">
              <w:rPr>
                <w:b w:val="0"/>
                <w:bCs w:val="0"/>
                <w:color w:val="1F4E79" w:themeColor="accent1" w:themeShade="80"/>
              </w:rPr>
              <w:t xml:space="preserve"> </w:t>
            </w:r>
            <w:proofErr w:type="spellStart"/>
            <w:r w:rsidRPr="00776D86">
              <w:rPr>
                <w:b w:val="0"/>
                <w:bCs w:val="0"/>
                <w:color w:val="1F4E79" w:themeColor="accent1" w:themeShade="80"/>
              </w:rPr>
              <w:t>AbstractClass</w:t>
            </w:r>
            <w:proofErr w:type="spellEnd"/>
            <w:r>
              <w:rPr>
                <w:b w:val="0"/>
                <w:bCs w:val="0"/>
                <w:color w:val="1F4E79" w:themeColor="accent1" w:themeShade="80"/>
              </w:rPr>
              <w:t xml:space="preserve"> </w:t>
            </w:r>
            <w:r w:rsidRPr="00776D86">
              <w:rPr>
                <w:b w:val="0"/>
                <w:bCs w:val="0"/>
                <w:color w:val="1F4E79" w:themeColor="accent1" w:themeShade="80"/>
              </w:rPr>
              <w:t>{</w:t>
            </w:r>
          </w:p>
          <w:p w14:paraId="4D5E8827"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1() {</w:t>
            </w:r>
          </w:p>
          <w:p w14:paraId="3E9A1C55"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1");</w:t>
            </w:r>
          </w:p>
          <w:p w14:paraId="393DAC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0E0B450F"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2() {</w:t>
            </w:r>
          </w:p>
          <w:p w14:paraId="616503EC"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2");</w:t>
            </w:r>
          </w:p>
          <w:p w14:paraId="7B546CC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0DD9AF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3() {</w:t>
            </w:r>
          </w:p>
          <w:p w14:paraId="008E774F"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3");</w:t>
            </w:r>
          </w:p>
          <w:p w14:paraId="7483BE2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D21ED2D" w14:textId="77777777" w:rsidR="00DB64C0" w:rsidRDefault="00776D86" w:rsidP="00776D86">
            <w:pPr>
              <w:pStyle w:val="ListParagraph"/>
              <w:rPr>
                <w:b w:val="0"/>
                <w:bCs w:val="0"/>
              </w:rPr>
            </w:pPr>
            <w:r w:rsidRPr="00776D86">
              <w:rPr>
                <w:b w:val="0"/>
                <w:bCs w:val="0"/>
                <w:color w:val="1F4E79" w:themeColor="accent1" w:themeShade="80"/>
              </w:rPr>
              <w:t>}</w:t>
            </w:r>
          </w:p>
        </w:tc>
      </w:tr>
      <w:tr w:rsidR="00012E3F" w14:paraId="06A81C8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lastRenderedPageBreak/>
              <w:t>Difference between break and return</w:t>
            </w:r>
            <w:r>
              <w:rPr>
                <w:b w:val="0"/>
                <w:bCs w:val="0"/>
              </w:rPr>
              <w:t xml:space="preserve">: </w:t>
            </w:r>
            <w:r w:rsidRPr="00475C91">
              <w:rPr>
                <w:b w:val="0"/>
                <w:bCs w:val="0"/>
              </w:rPr>
              <w:t>The return instruction is used either to return a function value or to terminate the execution of a function. ... The break instruction terminates the execution of the loop.</w:t>
            </w:r>
          </w:p>
        </w:tc>
        <w:tc>
          <w:tcPr>
            <w:tcW w:w="4799" w:type="dxa"/>
          </w:tcPr>
          <w:p w14:paraId="1FACE1C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C# Access Modifiers:</w:t>
            </w:r>
          </w:p>
          <w:p w14:paraId="465EA393"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lastRenderedPageBreak/>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Boxing is the conversion of the value type to an object type whereas, on other hands, the term Unboxing refers to the conversion of the object type to the value type.</w:t>
            </w:r>
          </w:p>
        </w:tc>
        <w:tc>
          <w:tcPr>
            <w:tcW w:w="4799" w:type="dxa"/>
          </w:tcPr>
          <w:p w14:paraId="706B4FEE"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342B45">
              <w:rPr>
                <w:b/>
                <w:bCs/>
                <w:color w:val="FF0000"/>
              </w:rPr>
              <w:t xml:space="preserve">$ </w:t>
            </w:r>
            <w:r w:rsidRPr="00492A73">
              <w:rPr>
                <w:b/>
                <w:bCs/>
              </w:rPr>
              <w:t>Impleme</w:t>
            </w:r>
            <w:r>
              <w:rPr>
                <w:b/>
                <w:bCs/>
              </w:rPr>
              <w:t>nting base type of generic type:</w:t>
            </w:r>
          </w:p>
        </w:tc>
      </w:tr>
      <w:tr w:rsidR="00012E3F" w14:paraId="147CE457"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23820FC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t>$</w:t>
            </w:r>
            <w:r>
              <w:t xml:space="preserve"> ESP Enterprise Service Path:</w:t>
            </w:r>
          </w:p>
        </w:tc>
        <w:tc>
          <w:tcPr>
            <w:tcW w:w="4799" w:type="dxa"/>
          </w:tcPr>
          <w:p w14:paraId="43D02757"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1E54377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100000" w:firstRow="0" w:lastRow="0" w:firstColumn="0" w:lastColumn="0" w:oddVBand="0" w:evenVBand="0" w:oddHBand="1" w:evenHBand="0" w:firstRowFirstColumn="0" w:firstRowLastColumn="0" w:lastRowFirstColumn="0" w:lastRowLastColumn="0"/>
            </w:pPr>
            <w:r>
              <w:t>- throws used in class declaration</w:t>
            </w:r>
          </w:p>
        </w:tc>
      </w:tr>
      <w:tr w:rsidR="002D54CE" w14:paraId="2A273004"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Modulus operator: %</w:t>
            </w:r>
          </w:p>
        </w:tc>
      </w:tr>
      <w:tr w:rsidR="00012E3F" w14:paraId="0E0BBEAD"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lastRenderedPageBreak/>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7D50A1" w14:paraId="6D35521A"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60D519D" w14:textId="77777777" w:rsidR="007D50A1" w:rsidRPr="007D50A1" w:rsidRDefault="007D50A1" w:rsidP="00012E3F">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p>
        </w:tc>
        <w:tc>
          <w:tcPr>
            <w:tcW w:w="4799" w:type="dxa"/>
          </w:tcPr>
          <w:p w14:paraId="1800AE8F" w14:textId="77777777" w:rsidR="007D50A1" w:rsidRDefault="007D50A1"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02693C0F"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C0D4C4B" w14:textId="77777777" w:rsidR="00004D4C" w:rsidRDefault="00012E3F" w:rsidP="00004D4C">
            <w:pPr>
              <w:rPr>
                <w:b w:val="0"/>
                <w:bCs w:val="0"/>
              </w:rPr>
            </w:pPr>
            <w:r w:rsidRPr="001C45D7">
              <w:t>Array</w:t>
            </w:r>
            <w:r>
              <w:rPr>
                <w:b w:val="0"/>
                <w:bCs w:val="0"/>
              </w:rPr>
              <w:t>: list of a specific count of elements with a specific data type</w:t>
            </w:r>
            <w:r w:rsidR="00004D4C">
              <w:rPr>
                <w:b w:val="0"/>
                <w:bCs w:val="0"/>
              </w:rPr>
              <w:t xml:space="preserve"> </w:t>
            </w:r>
          </w:p>
          <w:p w14:paraId="6534BA34" w14:textId="77777777" w:rsidR="00012E3F" w:rsidRDefault="00004D4C" w:rsidP="00004D4C">
            <w:pPr>
              <w:rPr>
                <w:b w:val="0"/>
                <w:bCs w:val="0"/>
              </w:rPr>
            </w:pPr>
            <w:r w:rsidRPr="001C45D7">
              <w:t>List</w:t>
            </w:r>
            <w:r>
              <w:rPr>
                <w:b w:val="0"/>
                <w:bCs w:val="0"/>
              </w:rPr>
              <w:t>: list of a specific data typ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2BF7B2C3" w14:textId="77777777" w:rsidR="00012E3F" w:rsidRDefault="00012E3F" w:rsidP="00012E3F">
            <w:pPr>
              <w:rPr>
                <w:b w:val="0"/>
                <w:bCs w:val="0"/>
              </w:rPr>
            </w:pPr>
            <w:r w:rsidRPr="001C45D7">
              <w:t>LinkedList</w:t>
            </w:r>
            <w:r>
              <w:rPr>
                <w:b w:val="0"/>
                <w:bCs w:val="0"/>
              </w:rPr>
              <w:t>: list of nodes, every node has a reference to its previous and next node</w:t>
            </w:r>
          </w:p>
          <w:p w14:paraId="5891AE4B" w14:textId="77777777" w:rsidR="00012E3F" w:rsidRDefault="00012E3F" w:rsidP="00012E3F">
            <w:pPr>
              <w:rPr>
                <w:b w:val="0"/>
                <w:bCs w:val="0"/>
              </w:rPr>
            </w:pPr>
            <w:r w:rsidRPr="001C45D7">
              <w:t>Dictionary</w:t>
            </w:r>
            <w:r>
              <w:rPr>
                <w:b w:val="0"/>
                <w:bCs w:val="0"/>
              </w:rPr>
              <w:t>: list of key, value pairs for a specific key value data types</w:t>
            </w:r>
          </w:p>
          <w:p w14:paraId="67D849B6" w14:textId="77777777" w:rsidR="00012E3F" w:rsidRDefault="00012E3F" w:rsidP="00012E3F">
            <w:pPr>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w:t>
            </w:r>
            <w:proofErr w:type="gramStart"/>
            <w:r>
              <w:rPr>
                <w:b w:val="0"/>
                <w:bCs w:val="0"/>
              </w:rPr>
              <w:t>key</w:t>
            </w:r>
            <w:proofErr w:type="gramEnd"/>
            <w:r>
              <w:rPr>
                <w:b w:val="0"/>
                <w:bCs w:val="0"/>
              </w:rPr>
              <w:t>, value pairs for a dynamic key value types</w:t>
            </w:r>
          </w:p>
          <w:p w14:paraId="6F90BC7B" w14:textId="77777777" w:rsidR="00012E3F" w:rsidRDefault="00012E3F" w:rsidP="00012E3F">
            <w:pPr>
              <w:rPr>
                <w:b w:val="0"/>
                <w:bCs w:val="0"/>
              </w:rPr>
            </w:pPr>
            <w:r w:rsidRPr="001C45D7">
              <w:t>HashSet</w:t>
            </w:r>
            <w:r>
              <w:rPr>
                <w:b w:val="0"/>
                <w:bCs w:val="0"/>
              </w:rPr>
              <w:t>: list of distinct elements (it ignore duplicates)</w:t>
            </w:r>
          </w:p>
          <w:p w14:paraId="1E9BB412" w14:textId="77777777" w:rsidR="00012E3F" w:rsidRDefault="00012E3F" w:rsidP="00012E3F">
            <w:pPr>
              <w:rPr>
                <w:b w:val="0"/>
                <w:bCs w:val="0"/>
              </w:rPr>
            </w:pPr>
            <w:r w:rsidRPr="001C45D7">
              <w:t>Stack</w:t>
            </w:r>
            <w:r>
              <w:rPr>
                <w:b w:val="0"/>
                <w:bCs w:val="0"/>
              </w:rPr>
              <w:t>: LIFO last in first out</w:t>
            </w:r>
          </w:p>
          <w:p w14:paraId="5657D3E8" w14:textId="77777777" w:rsidR="00012E3F" w:rsidRDefault="00012E3F" w:rsidP="00012E3F">
            <w:pPr>
              <w:rPr>
                <w:b w:val="0"/>
                <w:bCs w:val="0"/>
              </w:rPr>
            </w:pPr>
            <w:r w:rsidRPr="001C45D7">
              <w:t>Queue</w:t>
            </w:r>
            <w:r>
              <w:rPr>
                <w:b w:val="0"/>
                <w:bCs w:val="0"/>
              </w:rPr>
              <w:t>: FIFO first in first out</w:t>
            </w:r>
          </w:p>
        </w:tc>
      </w:tr>
      <w:tr w:rsidR="00012E3F" w14:paraId="47C121EB"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t xml:space="preserve">Difference between Float, Double and Decimal: </w:t>
            </w:r>
            <w:r w:rsidRPr="00B97603">
              <w:rPr>
                <w:b w:val="0"/>
                <w:bCs w:val="0"/>
              </w:rPr>
              <w:t xml:space="preserve">main </w:t>
            </w:r>
            <w:r>
              <w:rPr>
                <w:b w:val="0"/>
                <w:bCs w:val="0"/>
              </w:rPr>
              <w:t>difference is the size of fraction</w:t>
            </w:r>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46E0E4AF" w14:textId="77777777" w:rsidR="00012E3F" w:rsidRPr="001D4ABF" w:rsidRDefault="00012E3F" w:rsidP="00012E3F">
            <w:pPr>
              <w:rPr>
                <w:b w:val="0"/>
                <w:bCs w:val="0"/>
              </w:rPr>
            </w:pPr>
            <w:r>
              <w:t xml:space="preserve">GIT steps: </w:t>
            </w:r>
            <w:r w:rsidRPr="00FB2758">
              <w:rPr>
                <w:b w:val="0"/>
                <w:bCs w:val="0"/>
              </w:rPr>
              <w:t>Stage, Commit, and Push to pull request that you previously created.</w:t>
            </w:r>
          </w:p>
        </w:tc>
      </w:tr>
      <w:tr w:rsidR="00012E3F" w14:paraId="125CE5C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012E3F" w14:paraId="705764E9"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77777777"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states that every class or module in a program should have responsibility for just a single piece of that program's functionality. Further, the elements of that responsibility should be encapsulated by the responsible class rather than spread out in unrelated classes,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77777777" w:rsidR="00012E3F" w:rsidRDefault="00012E3F" w:rsidP="00012E3F">
            <w:pPr>
              <w:rPr>
                <w:b w:val="0"/>
                <w:bCs w:val="0"/>
              </w:rPr>
            </w:pPr>
            <w:r w:rsidRPr="00FD29BA">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0A13488A" w14:textId="77777777" w:rsidR="00012E3F" w:rsidRDefault="00012E3F" w:rsidP="00012E3F">
            <w:pPr>
              <w:rPr>
                <w:b w:val="0"/>
                <w:bCs w:val="0"/>
              </w:rPr>
            </w:pPr>
          </w:p>
          <w:p w14:paraId="20D28FD4" w14:textId="77777777"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Pr="002F1C3C">
              <w:rPr>
                <w:b w:val="0"/>
                <w:bCs w:val="0"/>
              </w:rPr>
              <w:t>states: Functions that use pointers or references to base classes must be able to use objects of derived classes without knowing it</w:t>
            </w:r>
            <w:r>
              <w:rPr>
                <w:b w:val="0"/>
                <w:bCs w:val="0"/>
              </w:rPr>
              <w:t xml:space="preserve">, </w:t>
            </w:r>
            <w:r w:rsidRPr="00064EB3">
              <w:rPr>
                <w:b w:val="0"/>
                <w:bCs w:val="0"/>
                <w:u w:val="single"/>
              </w:rPr>
              <w:t xml:space="preserve">it’s not preferred </w:t>
            </w:r>
            <w:r>
              <w:rPr>
                <w:b w:val="0"/>
                <w:bCs w:val="0"/>
              </w:rPr>
              <w:t>that the child class can’t use all objects of the parent class 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lastRenderedPageBreak/>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77777777" w:rsidR="00012E3F" w:rsidRDefault="00012E3F" w:rsidP="00012E3F">
            <w:pPr>
              <w:rPr>
                <w:b w:val="0"/>
                <w:bCs w:val="0"/>
              </w:rPr>
            </w:pPr>
            <w:r w:rsidRPr="00D05F30">
              <w:t>I (interface-segregation principle):</w:t>
            </w:r>
            <w:r>
              <w:rPr>
                <w:b w:val="0"/>
                <w:bCs w:val="0"/>
              </w:rPr>
              <w:t xml:space="preserve"> </w:t>
            </w:r>
            <w:r w:rsidRPr="00D05F30">
              <w:rPr>
                <w:b w:val="0"/>
                <w:bCs w:val="0"/>
              </w:rPr>
              <w:t>states that no client should be forced to depend on methods it does not use. ... ISP splits interfaces that are very large into smaller and more specific ones so that clients will only have to know about the methods that are of interest to them</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77777777" w:rsidR="00012E3F" w:rsidRDefault="00012E3F" w:rsidP="00012E3F">
            <w:r w:rsidRPr="00C03B65">
              <w:t>D</w:t>
            </w:r>
            <w:r>
              <w:t xml:space="preserve"> </w:t>
            </w:r>
            <w:r w:rsidRPr="00C03B65">
              <w:t>(Dependency inversion principle):</w:t>
            </w:r>
            <w:r>
              <w:t xml:space="preserve"> </w:t>
            </w:r>
            <w:r w:rsidRPr="003656E4">
              <w:rPr>
                <w:b w:val="0"/>
                <w:bCs w:val="0"/>
              </w:rPr>
              <w:t>talks about the coupling between the different classes or module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012E3F" w14:paraId="1A184726"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When you pass a reference type variable from one method to another, it doesn't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lastRenderedPageBreak/>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t>Redis distributed cach</w:t>
            </w:r>
            <w:r>
              <w:t>ing</w:t>
            </w:r>
            <w:r w:rsidRPr="00F951EA">
              <w:t>:</w:t>
            </w:r>
            <w:r>
              <w:t xml:space="preserve"> </w:t>
            </w:r>
            <w:hyperlink r:id="rId23"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4"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1C9C3FB7"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42F265" w14:textId="77777777" w:rsidR="00012E3F" w:rsidRDefault="00012E3F" w:rsidP="00012E3F">
            <w:pPr>
              <w:rPr>
                <w:b w:val="0"/>
                <w:bCs w:val="0"/>
                <w:color w:val="000000" w:themeColor="text1"/>
              </w:rPr>
            </w:pPr>
            <w:r>
              <w:rPr>
                <w:color w:val="FF0000"/>
              </w:rPr>
              <w:t xml:space="preserve">$ </w:t>
            </w:r>
            <w:r w:rsidRPr="005540AD">
              <w:rPr>
                <w:color w:val="000000" w:themeColor="text1"/>
              </w:rPr>
              <w:t xml:space="preserve">Most popular design patterns: </w:t>
            </w:r>
            <w:r>
              <w:rPr>
                <w:color w:val="000000" w:themeColor="text1"/>
              </w:rPr>
              <w:br/>
              <w:t xml:space="preserve">Dependency Injection: </w:t>
            </w:r>
            <w:r w:rsidRPr="004A16E0">
              <w:rPr>
                <w:b w:val="0"/>
                <w:bCs w:val="0"/>
                <w:color w:val="000000" w:themeColor="text1"/>
              </w:rPr>
              <w:t>injecting the object of a class into a class that depends on that object.</w:t>
            </w:r>
            <w:r>
              <w:rPr>
                <w:color w:val="000000" w:themeColor="text1"/>
              </w:rPr>
              <w:br/>
              <w:t xml:space="preserve">Singleton: </w:t>
            </w:r>
            <w:r w:rsidRPr="004A16E0">
              <w:rPr>
                <w:b w:val="0"/>
                <w:bCs w:val="0"/>
                <w:color w:val="000000" w:themeColor="text1"/>
              </w:rPr>
              <w:t>is a class that only allows a single instance of itself to be created and usually gives simple access to that instance.</w:t>
            </w:r>
          </w:p>
          <w:p w14:paraId="5F5A0C71" w14:textId="77777777" w:rsidR="00012E3F" w:rsidRDefault="00012E3F" w:rsidP="00012E3F">
            <w:pPr>
              <w:rPr>
                <w:color w:val="FF0000"/>
              </w:rPr>
            </w:pPr>
            <w:r>
              <w:rPr>
                <w:color w:val="000000" w:themeColor="text1"/>
              </w:rPr>
              <w:t xml:space="preserve">Observer: </w:t>
            </w:r>
            <w:r w:rsidRPr="00624868">
              <w:rPr>
                <w:b w:val="0"/>
                <w:bCs w:val="0"/>
                <w:color w:val="000000" w:themeColor="text1"/>
              </w:rPr>
              <w:t>is a behavioral design pattern that allows one objects to notify other objects about changes in their state.</w:t>
            </w:r>
            <w:r>
              <w:rPr>
                <w:b w:val="0"/>
                <w:bCs w:val="0"/>
                <w:color w:val="000000" w:themeColor="text1"/>
              </w:rPr>
              <w:br/>
            </w:r>
            <w:r w:rsidRPr="00E01332">
              <w:rPr>
                <w:color w:val="FF0000"/>
              </w:rPr>
              <w:t>$</w:t>
            </w:r>
            <w:r>
              <w:rPr>
                <w:color w:val="000000" w:themeColor="text1"/>
              </w:rPr>
              <w:t xml:space="preserve"> the design pattern which structure app to change without modifying??</w:t>
            </w:r>
          </w:p>
        </w:tc>
      </w:tr>
      <w:tr w:rsidR="00012E3F" w14:paraId="443DECBF"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012E3F" w14:paraId="409FE886"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E522B" w14:textId="77777777" w:rsidR="00012E3F" w:rsidRPr="00006966" w:rsidRDefault="00012E3F" w:rsidP="00012E3F">
            <w:pPr>
              <w:tabs>
                <w:tab w:val="left" w:pos="2124"/>
              </w:tabs>
              <w:rPr>
                <w:b w:val="0"/>
                <w:bCs w:val="0"/>
                <w:color w:val="000000" w:themeColor="text1"/>
              </w:rPr>
            </w:pPr>
            <w:r w:rsidRPr="00A276B8">
              <w:rPr>
                <w:color w:val="000000" w:themeColor="text1"/>
              </w:rPr>
              <w:t>How binary search works</w:t>
            </w:r>
            <w:r>
              <w:rPr>
                <w:color w:val="000000" w:themeColor="text1"/>
              </w:rPr>
              <w:t>?</w:t>
            </w:r>
            <w:r w:rsidR="00A11686">
              <w:rPr>
                <w:color w:val="000000" w:themeColor="text1"/>
              </w:rPr>
              <w:t xml:space="preserve"> </w:t>
            </w:r>
            <w:r w:rsidR="00A11686" w:rsidRPr="00006966">
              <w:rPr>
                <w:b w:val="0"/>
                <w:bCs w:val="0"/>
                <w:color w:val="000000" w:themeColor="text1"/>
              </w:rPr>
              <w:t xml:space="preserve">is a fast search algorithm with run-time complexity of </w:t>
            </w:r>
            <w:proofErr w:type="gramStart"/>
            <w:r w:rsidR="00A11686" w:rsidRPr="00006966">
              <w:rPr>
                <w:b w:val="0"/>
                <w:bCs w:val="0"/>
                <w:color w:val="000000" w:themeColor="text1"/>
              </w:rPr>
              <w:t>Ο(</w:t>
            </w:r>
            <w:proofErr w:type="gramEnd"/>
            <w:r w:rsidR="00A11686" w:rsidRPr="00006966">
              <w:rPr>
                <w:b w:val="0"/>
                <w:bCs w:val="0"/>
                <w:color w:val="000000" w:themeColor="text1"/>
              </w:rPr>
              <w:t>log n). This search algorithm works on the principle of divide and conquer.</w:t>
            </w:r>
          </w:p>
          <w:p w14:paraId="3163116A" w14:textId="77777777" w:rsidR="00A11686" w:rsidRPr="00A276B8" w:rsidRDefault="00A11686" w:rsidP="00012E3F">
            <w:pPr>
              <w:tabs>
                <w:tab w:val="left" w:pos="2124"/>
              </w:tabs>
              <w:rPr>
                <w:color w:val="000000" w:themeColor="text1"/>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returns default value of the data type of a collection if a collection is empty, includes more than one element or 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lastRenderedPageBreak/>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lastRenderedPageBreak/>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lastRenderedPageBreak/>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2215C562" w14:textId="77777777" w:rsidR="008A2EC5" w:rsidRPr="00A037AD" w:rsidRDefault="008A2EC5" w:rsidP="00A037AD">
            <w:pPr>
              <w:rPr>
                <w:b w:val="0"/>
                <w:bCs w:val="0"/>
              </w:rPr>
            </w:pPr>
            <w:r w:rsidRPr="00BF3B37">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8A2EC5" w14:paraId="6199F48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100000" w:firstRow="0" w:lastRow="0" w:firstColumn="0" w:lastColumn="0" w:oddVBand="0" w:evenVBand="0" w:oddHBand="1"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w:t>
            </w:r>
            <w:r w:rsidR="00C206F3" w:rsidRPr="00C206F3">
              <w:rPr>
                <w:b w:val="0"/>
                <w:bCs w:val="0"/>
              </w:rPr>
              <w:lastRenderedPageBreak/>
              <w:t>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lastRenderedPageBreak/>
              <w:t>What is distinct</w:t>
            </w:r>
            <w:r w:rsidR="009A7E7A">
              <w:rPr>
                <w:b/>
                <w:bCs/>
              </w:rPr>
              <w:t xml:space="preserve">: </w:t>
            </w:r>
            <w:r w:rsidR="00C206F3">
              <w:rPr>
                <w:b/>
                <w:bCs/>
              </w:rPr>
              <w:br/>
            </w:r>
            <w:r w:rsidR="00C206F3">
              <w:t>T</w:t>
            </w:r>
            <w:r w:rsidR="00C206F3" w:rsidRPr="00C206F3">
              <w:t xml:space="preserve">he SELECT DISTINCT statement is used to return only distinct (different) values. Inside a table, a </w:t>
            </w:r>
            <w:r w:rsidR="00C206F3" w:rsidRPr="00C206F3">
              <w:lastRenderedPageBreak/>
              <w:t>column often contains many duplicate values; and 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lastRenderedPageBreak/>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lastRenderedPageBreak/>
              <w:t>Difference between</w:t>
            </w:r>
            <w:r>
              <w:t xml:space="preserve">: </w:t>
            </w:r>
          </w:p>
          <w:p w14:paraId="4E79FD56" w14:textId="77777777" w:rsidR="006A4B4C" w:rsidRPr="001219B8" w:rsidRDefault="006A4B4C" w:rsidP="008A2EC5">
            <w:r>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lastRenderedPageBreak/>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lastRenderedPageBreak/>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Data in a partitioned table is partitioned based on a single column, the partition column, often called 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E0B30F8" w14:textId="77777777" w:rsidR="00557BC1" w:rsidRPr="00557BC1" w:rsidRDefault="00557BC1" w:rsidP="00D41090"/>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75681E" w14:paraId="23A10EAD"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lastRenderedPageBreak/>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lastRenderedPageBreak/>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EPAM </w:t>
      </w:r>
      <w:proofErr w:type="gramStart"/>
      <w:r w:rsidRPr="003938FC">
        <w:rPr>
          <w:sz w:val="24"/>
          <w:szCs w:val="24"/>
        </w:rPr>
        <w:t>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lastRenderedPageBreak/>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 xml:space="preserve">If you have a List&lt;int&gt;, Where should it be stored? and If you have 1 million </w:t>
      </w:r>
      <w:proofErr w:type="gramStart"/>
      <w:r w:rsidRPr="00BB6F09">
        <w:rPr>
          <w:sz w:val="24"/>
          <w:szCs w:val="24"/>
        </w:rPr>
        <w:t>item</w:t>
      </w:r>
      <w:proofErr w:type="gramEnd"/>
      <w:r w:rsidRPr="00BB6F09">
        <w:rPr>
          <w:sz w:val="24"/>
          <w:szCs w:val="24"/>
        </w:rPr>
        <w:t xml:space="preserve">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NqgFAFOq7/s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F3A"/>
    <w:rsid w:val="00060B3D"/>
    <w:rsid w:val="00061199"/>
    <w:rsid w:val="00061480"/>
    <w:rsid w:val="00061D65"/>
    <w:rsid w:val="00061DCA"/>
    <w:rsid w:val="000631A7"/>
    <w:rsid w:val="00064EB3"/>
    <w:rsid w:val="0006757E"/>
    <w:rsid w:val="00070784"/>
    <w:rsid w:val="00070C17"/>
    <w:rsid w:val="00071E9B"/>
    <w:rsid w:val="00080267"/>
    <w:rsid w:val="000808DA"/>
    <w:rsid w:val="000917D4"/>
    <w:rsid w:val="00092E47"/>
    <w:rsid w:val="000942C1"/>
    <w:rsid w:val="0009735F"/>
    <w:rsid w:val="000A15B4"/>
    <w:rsid w:val="000A1F4D"/>
    <w:rsid w:val="000A4676"/>
    <w:rsid w:val="000A5F79"/>
    <w:rsid w:val="000A5FBC"/>
    <w:rsid w:val="000B67E1"/>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4933"/>
    <w:rsid w:val="00154B07"/>
    <w:rsid w:val="0016102C"/>
    <w:rsid w:val="001624B6"/>
    <w:rsid w:val="00162638"/>
    <w:rsid w:val="00164B50"/>
    <w:rsid w:val="001669AF"/>
    <w:rsid w:val="00167B3A"/>
    <w:rsid w:val="00170F2E"/>
    <w:rsid w:val="00172158"/>
    <w:rsid w:val="00174526"/>
    <w:rsid w:val="00174D62"/>
    <w:rsid w:val="00175E52"/>
    <w:rsid w:val="00176B22"/>
    <w:rsid w:val="00183433"/>
    <w:rsid w:val="001901A1"/>
    <w:rsid w:val="00190AFB"/>
    <w:rsid w:val="00195F22"/>
    <w:rsid w:val="00196F98"/>
    <w:rsid w:val="00197FA3"/>
    <w:rsid w:val="001A5127"/>
    <w:rsid w:val="001A639C"/>
    <w:rsid w:val="001A73B7"/>
    <w:rsid w:val="001B4371"/>
    <w:rsid w:val="001B51D7"/>
    <w:rsid w:val="001B675F"/>
    <w:rsid w:val="001B7088"/>
    <w:rsid w:val="001B7F08"/>
    <w:rsid w:val="001C03A5"/>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10083"/>
    <w:rsid w:val="002129A1"/>
    <w:rsid w:val="00215366"/>
    <w:rsid w:val="00216639"/>
    <w:rsid w:val="00217BD0"/>
    <w:rsid w:val="00223323"/>
    <w:rsid w:val="00226D2A"/>
    <w:rsid w:val="00233827"/>
    <w:rsid w:val="002341AA"/>
    <w:rsid w:val="00241524"/>
    <w:rsid w:val="00242428"/>
    <w:rsid w:val="00243279"/>
    <w:rsid w:val="00243378"/>
    <w:rsid w:val="00245C86"/>
    <w:rsid w:val="00245F20"/>
    <w:rsid w:val="002524B6"/>
    <w:rsid w:val="00252EA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72B2"/>
    <w:rsid w:val="00340102"/>
    <w:rsid w:val="0034038A"/>
    <w:rsid w:val="00341DC7"/>
    <w:rsid w:val="00342B45"/>
    <w:rsid w:val="00345DB4"/>
    <w:rsid w:val="0035010E"/>
    <w:rsid w:val="0035187F"/>
    <w:rsid w:val="003532A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57C"/>
    <w:rsid w:val="003938FC"/>
    <w:rsid w:val="00394E00"/>
    <w:rsid w:val="00395545"/>
    <w:rsid w:val="0039580C"/>
    <w:rsid w:val="0039670E"/>
    <w:rsid w:val="003A2EE0"/>
    <w:rsid w:val="003A388C"/>
    <w:rsid w:val="003A747D"/>
    <w:rsid w:val="003B1EA9"/>
    <w:rsid w:val="003B1ECF"/>
    <w:rsid w:val="003B2E0A"/>
    <w:rsid w:val="003B421D"/>
    <w:rsid w:val="003B5BC3"/>
    <w:rsid w:val="003C06B0"/>
    <w:rsid w:val="003C1828"/>
    <w:rsid w:val="003C78AF"/>
    <w:rsid w:val="003C7B5D"/>
    <w:rsid w:val="003D1ED5"/>
    <w:rsid w:val="003D1EE1"/>
    <w:rsid w:val="003D2035"/>
    <w:rsid w:val="003D300C"/>
    <w:rsid w:val="003D6693"/>
    <w:rsid w:val="003E4E14"/>
    <w:rsid w:val="003E507D"/>
    <w:rsid w:val="003E68B9"/>
    <w:rsid w:val="003F39AE"/>
    <w:rsid w:val="00406FAA"/>
    <w:rsid w:val="0040737A"/>
    <w:rsid w:val="00411EE3"/>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333C"/>
    <w:rsid w:val="00483BB4"/>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BBA"/>
    <w:rsid w:val="004E7C10"/>
    <w:rsid w:val="004E7C72"/>
    <w:rsid w:val="004E7F40"/>
    <w:rsid w:val="004F226B"/>
    <w:rsid w:val="004F2535"/>
    <w:rsid w:val="004F7E2C"/>
    <w:rsid w:val="00500CBF"/>
    <w:rsid w:val="00502E98"/>
    <w:rsid w:val="00502F61"/>
    <w:rsid w:val="005038D2"/>
    <w:rsid w:val="00503CC8"/>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2AB"/>
    <w:rsid w:val="00587888"/>
    <w:rsid w:val="00591E21"/>
    <w:rsid w:val="00591E4D"/>
    <w:rsid w:val="005938CE"/>
    <w:rsid w:val="00594D56"/>
    <w:rsid w:val="005953F4"/>
    <w:rsid w:val="00595871"/>
    <w:rsid w:val="005A04DD"/>
    <w:rsid w:val="005A213B"/>
    <w:rsid w:val="005A21BC"/>
    <w:rsid w:val="005A2265"/>
    <w:rsid w:val="005A4259"/>
    <w:rsid w:val="005A42D2"/>
    <w:rsid w:val="005A7EE9"/>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6C31"/>
    <w:rsid w:val="0072212E"/>
    <w:rsid w:val="0072477C"/>
    <w:rsid w:val="00724904"/>
    <w:rsid w:val="007261CB"/>
    <w:rsid w:val="00726CD2"/>
    <w:rsid w:val="007312FF"/>
    <w:rsid w:val="00731859"/>
    <w:rsid w:val="00741DC9"/>
    <w:rsid w:val="007443E7"/>
    <w:rsid w:val="00752C71"/>
    <w:rsid w:val="0075366D"/>
    <w:rsid w:val="00754F9F"/>
    <w:rsid w:val="0075681E"/>
    <w:rsid w:val="007601A5"/>
    <w:rsid w:val="00762E41"/>
    <w:rsid w:val="0076371D"/>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BE3"/>
    <w:rsid w:val="007B5B8B"/>
    <w:rsid w:val="007B6FA0"/>
    <w:rsid w:val="007C2B90"/>
    <w:rsid w:val="007C326A"/>
    <w:rsid w:val="007C3715"/>
    <w:rsid w:val="007C45FF"/>
    <w:rsid w:val="007C56C4"/>
    <w:rsid w:val="007D0A86"/>
    <w:rsid w:val="007D2261"/>
    <w:rsid w:val="007D4D20"/>
    <w:rsid w:val="007D50A1"/>
    <w:rsid w:val="007E1A5A"/>
    <w:rsid w:val="007E7CB8"/>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7978"/>
    <w:rsid w:val="008311F6"/>
    <w:rsid w:val="00832116"/>
    <w:rsid w:val="008336FA"/>
    <w:rsid w:val="00833B4E"/>
    <w:rsid w:val="008359CF"/>
    <w:rsid w:val="00835E57"/>
    <w:rsid w:val="008369B0"/>
    <w:rsid w:val="00836A8B"/>
    <w:rsid w:val="00837300"/>
    <w:rsid w:val="00837733"/>
    <w:rsid w:val="00840886"/>
    <w:rsid w:val="008416FF"/>
    <w:rsid w:val="00846B0F"/>
    <w:rsid w:val="00850251"/>
    <w:rsid w:val="00850AB8"/>
    <w:rsid w:val="008535F0"/>
    <w:rsid w:val="00853ACF"/>
    <w:rsid w:val="00853B4F"/>
    <w:rsid w:val="008557C4"/>
    <w:rsid w:val="008559EC"/>
    <w:rsid w:val="00855FC3"/>
    <w:rsid w:val="008568F3"/>
    <w:rsid w:val="00860916"/>
    <w:rsid w:val="00860B46"/>
    <w:rsid w:val="008628BF"/>
    <w:rsid w:val="00863887"/>
    <w:rsid w:val="00865B3A"/>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5523"/>
    <w:rsid w:val="008A55C7"/>
    <w:rsid w:val="008A5A62"/>
    <w:rsid w:val="008A6D52"/>
    <w:rsid w:val="008B0B33"/>
    <w:rsid w:val="008B4A73"/>
    <w:rsid w:val="008B68B6"/>
    <w:rsid w:val="008B7910"/>
    <w:rsid w:val="008B7F0C"/>
    <w:rsid w:val="008C45F4"/>
    <w:rsid w:val="008C5A26"/>
    <w:rsid w:val="008D0C70"/>
    <w:rsid w:val="008D23EC"/>
    <w:rsid w:val="008D2F4D"/>
    <w:rsid w:val="008D393A"/>
    <w:rsid w:val="008D3CDE"/>
    <w:rsid w:val="008D5CB1"/>
    <w:rsid w:val="008E064C"/>
    <w:rsid w:val="008E25FE"/>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6D17"/>
    <w:rsid w:val="00926DDA"/>
    <w:rsid w:val="00927A55"/>
    <w:rsid w:val="00930F34"/>
    <w:rsid w:val="00931AEE"/>
    <w:rsid w:val="00931C78"/>
    <w:rsid w:val="009322FE"/>
    <w:rsid w:val="00933D82"/>
    <w:rsid w:val="00935200"/>
    <w:rsid w:val="00935893"/>
    <w:rsid w:val="00935F9A"/>
    <w:rsid w:val="00944D58"/>
    <w:rsid w:val="009517C4"/>
    <w:rsid w:val="00952AF4"/>
    <w:rsid w:val="009545AF"/>
    <w:rsid w:val="00954FC8"/>
    <w:rsid w:val="00955238"/>
    <w:rsid w:val="00961596"/>
    <w:rsid w:val="00965585"/>
    <w:rsid w:val="009713CC"/>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20F6"/>
    <w:rsid w:val="009A22E5"/>
    <w:rsid w:val="009A7E7A"/>
    <w:rsid w:val="009B018E"/>
    <w:rsid w:val="009B2130"/>
    <w:rsid w:val="009B42DA"/>
    <w:rsid w:val="009B682E"/>
    <w:rsid w:val="009B6AD4"/>
    <w:rsid w:val="009C0292"/>
    <w:rsid w:val="009C06C9"/>
    <w:rsid w:val="009C0939"/>
    <w:rsid w:val="009C146C"/>
    <w:rsid w:val="009C3DA2"/>
    <w:rsid w:val="009C6566"/>
    <w:rsid w:val="009C6AB9"/>
    <w:rsid w:val="009D0039"/>
    <w:rsid w:val="009D0488"/>
    <w:rsid w:val="009D0C71"/>
    <w:rsid w:val="009D1EBA"/>
    <w:rsid w:val="009D4059"/>
    <w:rsid w:val="009D4996"/>
    <w:rsid w:val="009D5C16"/>
    <w:rsid w:val="009D7834"/>
    <w:rsid w:val="009E0868"/>
    <w:rsid w:val="009E1A51"/>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5EB1"/>
    <w:rsid w:val="00A9756B"/>
    <w:rsid w:val="00A97F21"/>
    <w:rsid w:val="00AA2D94"/>
    <w:rsid w:val="00AA35D8"/>
    <w:rsid w:val="00AA3D65"/>
    <w:rsid w:val="00AA5DC1"/>
    <w:rsid w:val="00AA7559"/>
    <w:rsid w:val="00AA75FA"/>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932"/>
    <w:rsid w:val="00AF260A"/>
    <w:rsid w:val="00AF5348"/>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D05"/>
    <w:rsid w:val="00B75807"/>
    <w:rsid w:val="00B7777E"/>
    <w:rsid w:val="00B803DF"/>
    <w:rsid w:val="00B8072A"/>
    <w:rsid w:val="00B80B2E"/>
    <w:rsid w:val="00B8260C"/>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3A53"/>
    <w:rsid w:val="00D43A63"/>
    <w:rsid w:val="00D45224"/>
    <w:rsid w:val="00D456E0"/>
    <w:rsid w:val="00D45D47"/>
    <w:rsid w:val="00D46A49"/>
    <w:rsid w:val="00D475F7"/>
    <w:rsid w:val="00D50CBC"/>
    <w:rsid w:val="00D5367A"/>
    <w:rsid w:val="00D5370B"/>
    <w:rsid w:val="00D53F45"/>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F1435"/>
    <w:rsid w:val="00DF2979"/>
    <w:rsid w:val="00DF458D"/>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CFE"/>
    <w:rsid w:val="00E51691"/>
    <w:rsid w:val="00E6365A"/>
    <w:rsid w:val="00E63685"/>
    <w:rsid w:val="00E6591C"/>
    <w:rsid w:val="00E6610B"/>
    <w:rsid w:val="00E70EF4"/>
    <w:rsid w:val="00E776EE"/>
    <w:rsid w:val="00E77733"/>
    <w:rsid w:val="00E802BE"/>
    <w:rsid w:val="00E81244"/>
    <w:rsid w:val="00E816B7"/>
    <w:rsid w:val="00E8186C"/>
    <w:rsid w:val="00E836C5"/>
    <w:rsid w:val="00E8410B"/>
    <w:rsid w:val="00E84E25"/>
    <w:rsid w:val="00E8513F"/>
    <w:rsid w:val="00E87A9D"/>
    <w:rsid w:val="00E90849"/>
    <w:rsid w:val="00E910EE"/>
    <w:rsid w:val="00E912C7"/>
    <w:rsid w:val="00E91E21"/>
    <w:rsid w:val="00E9258F"/>
    <w:rsid w:val="00E938AB"/>
    <w:rsid w:val="00E940CF"/>
    <w:rsid w:val="00E95A23"/>
    <w:rsid w:val="00EA323F"/>
    <w:rsid w:val="00EA50AF"/>
    <w:rsid w:val="00EA5333"/>
    <w:rsid w:val="00EA54D3"/>
    <w:rsid w:val="00EA7B78"/>
    <w:rsid w:val="00EB0585"/>
    <w:rsid w:val="00EB77B4"/>
    <w:rsid w:val="00EC171B"/>
    <w:rsid w:val="00EC1EA3"/>
    <w:rsid w:val="00EC56FD"/>
    <w:rsid w:val="00ED0688"/>
    <w:rsid w:val="00ED0D80"/>
    <w:rsid w:val="00ED147A"/>
    <w:rsid w:val="00ED40E4"/>
    <w:rsid w:val="00ED5A1D"/>
    <w:rsid w:val="00ED6279"/>
    <w:rsid w:val="00ED7479"/>
    <w:rsid w:val="00EE0448"/>
    <w:rsid w:val="00EE648F"/>
    <w:rsid w:val="00EF0C20"/>
    <w:rsid w:val="00EF17DE"/>
    <w:rsid w:val="00EF1DDD"/>
    <w:rsid w:val="00EF27F0"/>
    <w:rsid w:val="00EF3BE6"/>
    <w:rsid w:val="00EF5605"/>
    <w:rsid w:val="00EF5D9F"/>
    <w:rsid w:val="00EF7B65"/>
    <w:rsid w:val="00F01BF9"/>
    <w:rsid w:val="00F0341A"/>
    <w:rsid w:val="00F106DF"/>
    <w:rsid w:val="00F10E40"/>
    <w:rsid w:val="00F14F19"/>
    <w:rsid w:val="00F15911"/>
    <w:rsid w:val="00F17AB5"/>
    <w:rsid w:val="00F24624"/>
    <w:rsid w:val="00F24BFD"/>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CA8"/>
    <w:rsid w:val="00F71142"/>
    <w:rsid w:val="00F717D7"/>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8AD"/>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63337007">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JavaScript" TargetMode="External"/><Relationship Id="rId13" Type="http://schemas.openxmlformats.org/officeDocument/2006/relationships/hyperlink" Target="https://developer.mozilla.org/en-US/docs/Web/JavaScript/Reference/Global_Objects/Promise" TargetMode="External"/><Relationship Id="rId18" Type="http://schemas.openxmlformats.org/officeDocument/2006/relationships/hyperlink" Target="https://www.geeksforgeeks.org/c-method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dotnettricks.com/learn/designpatterns/facade-design-pattern-dotnet" TargetMode="External"/><Relationship Id="rId7" Type="http://schemas.openxmlformats.org/officeDocument/2006/relationships/hyperlink" Target="https://en.wikipedia.org/wiki/User_(computing)" TargetMode="External"/><Relationship Id="rId12" Type="http://schemas.openxmlformats.org/officeDocument/2006/relationships/hyperlink" Target="https://www.w3schools.com/cssref/css_selectors.asp" TargetMode="External"/><Relationship Id="rId17" Type="http://schemas.openxmlformats.org/officeDocument/2006/relationships/hyperlink" Target="https://restfulapi.net/http-status-cod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redux.js.org/advanced/async-actions" TargetMode="External"/><Relationship Id="rId20" Type="http://schemas.openxmlformats.org/officeDocument/2006/relationships/hyperlink" Target="https://dotnettutorials.net/lesson/token-based-authentication-web-api/" TargetMode="External"/><Relationship Id="rId1" Type="http://schemas.openxmlformats.org/officeDocument/2006/relationships/numbering" Target="numbering.xml"/><Relationship Id="rId6" Type="http://schemas.openxmlformats.org/officeDocument/2006/relationships/hyperlink" Target="https://en.wikipedia.org/wiki/Website" TargetMode="External"/><Relationship Id="rId11" Type="http://schemas.openxmlformats.org/officeDocument/2006/relationships/image" Target="media/image1.png"/><Relationship Id="rId24" Type="http://schemas.openxmlformats.org/officeDocument/2006/relationships/hyperlink" Target="https://azure.microsoft.com/services/cache/" TargetMode="External"/><Relationship Id="rId5" Type="http://schemas.openxmlformats.org/officeDocument/2006/relationships/hyperlink" Target="https://en.wikipedia.org/wiki/Exploit_(computer_security)" TargetMode="External"/><Relationship Id="rId15" Type="http://schemas.openxmlformats.org/officeDocument/2006/relationships/hyperlink" Target="http://eloquentjavascript.net/13_dom.html" TargetMode="External"/><Relationship Id="rId23" Type="http://schemas.openxmlformats.org/officeDocument/2006/relationships/hyperlink" Target="https://redis.io/" TargetMode="External"/><Relationship Id="rId10" Type="http://schemas.openxmlformats.org/officeDocument/2006/relationships/hyperlink" Target="https://en.wikipedia.org/wiki/Change_management" TargetMode="External"/><Relationship Id="rId19" Type="http://schemas.openxmlformats.org/officeDocument/2006/relationships/hyperlink" Target="https://www.geeksforgeeks.org/c-properties/" TargetMode="External"/><Relationship Id="rId4" Type="http://schemas.openxmlformats.org/officeDocument/2006/relationships/webSettings" Target="webSettings.xml"/><Relationship Id="rId9" Type="http://schemas.openxmlformats.org/officeDocument/2006/relationships/hyperlink" Target="https://en.wikipedia.org/wiki/Cross-site_scripting" TargetMode="External"/><Relationship Id="rId14" Type="http://schemas.openxmlformats.org/officeDocument/2006/relationships/hyperlink" Target="https://www.bugsnag.com/" TargetMode="External"/><Relationship Id="rId22" Type="http://schemas.openxmlformats.org/officeDocument/2006/relationships/hyperlink" Target="https://www.dotnettricks.com/learn/designpatterns/chain-of-responsibility-design-pattern-do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542</TotalTime>
  <Pages>34</Pages>
  <Words>16125</Words>
  <Characters>91913</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Behery, Mohamed</cp:lastModifiedBy>
  <cp:revision>2278</cp:revision>
  <dcterms:created xsi:type="dcterms:W3CDTF">2019-08-19T13:27:00Z</dcterms:created>
  <dcterms:modified xsi:type="dcterms:W3CDTF">2021-01-02T10:47:00Z</dcterms:modified>
</cp:coreProperties>
</file>